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462" w:rsidRDefault="000C3B9B">
      <w:pPr>
        <w:pStyle w:val="a3"/>
        <w:ind w:left="12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114300" distR="114300">
                <wp:extent cx="7251700" cy="304800"/>
                <wp:effectExtent l="0" t="0" r="6350" b="0"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1700" cy="30480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noFill/>
                        </a:ln>
                      </wps:spPr>
                      <wps:txbx>
                        <w:txbxContent>
                          <w:p w:rsidR="00B33462" w:rsidRDefault="000C3B9B">
                            <w:pPr>
                              <w:spacing w:before="137"/>
                              <w:ind w:left="158"/>
                              <w:rPr>
                                <w:rFonts w:ascii="DengXian" w:eastAsia="DengXian"/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rFonts w:ascii="DengXian" w:eastAsia="DengXian" w:hint="eastAsia"/>
                                <w:b/>
                                <w:bCs/>
                                <w:color w:val="FFFFFF" w:themeColor="background1"/>
                                <w:sz w:val="20"/>
                                <w:lang w:eastAsia="zh-CN"/>
                              </w:rPr>
                              <w:t>Resume</w:t>
                            </w:r>
                          </w:p>
                        </w:txbxContent>
                      </wps:txbx>
                      <wps:bodyPr lIns="0" tIns="0" rIns="0" bIns="0" upright="1"/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571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" fillcolor="#0070c0" stroked="f">
                <v:textbox inset="0,0,0,0">
                  <w:txbxContent>
                    <w:p w:rsidR="00B33462" w:rsidRDefault="000C3B9B">
                      <w:pPr>
                        <w:spacing w:before="137"/>
                        <w:ind w:left="158"/>
                        <w:rPr>
                          <w:rFonts w:ascii="DengXian" w:eastAsia="DengXian"/>
                          <w:sz w:val="20"/>
                          <w:lang w:eastAsia="zh-CN"/>
                        </w:rPr>
                      </w:pPr>
                      <w:r>
                        <w:rPr>
                          <w:rFonts w:ascii="DengXian" w:eastAsia="DengXian" w:hint="eastAsia"/>
                          <w:b/>
                          <w:bCs/>
                          <w:color w:val="FFFFFF" w:themeColor="background1"/>
                          <w:sz w:val="20"/>
                          <w:lang w:eastAsia="zh-CN"/>
                        </w:rPr>
                        <w:t>Resu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B33462" w:rsidRDefault="000C3B9B">
      <w:pPr>
        <w:pStyle w:val="a3"/>
        <w:spacing w:line="20" w:lineRule="exact"/>
        <w:ind w:left="112"/>
        <w:rPr>
          <w:rFonts w:ascii="Times New Roman"/>
          <w:sz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114300" distR="114300">
                <wp:extent cx="7251700" cy="9525"/>
                <wp:effectExtent l="0" t="0" r="0" b="0"/>
                <wp:docPr id="4" name="组合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51700" cy="9525"/>
                          <a:chOff x="0" y="0"/>
                          <a:chExt cx="11420" cy="15"/>
                        </a:xfrm>
                      </wpg:grpSpPr>
                      <wps:wsp>
                        <wps:cNvPr id="3" name="直线 4"/>
                        <wps:cNvCnPr/>
                        <wps:spPr>
                          <a:xfrm flipH="1">
                            <a:off x="0" y="7"/>
                            <a:ext cx="11420" cy="0"/>
                          </a:xfrm>
                          <a:prstGeom prst="line">
                            <a:avLst/>
                          </a:prstGeom>
                          <a:ln w="9144" cap="flat" cmpd="sng">
                            <a:solidFill>
                              <a:srgbClr val="000000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36632A" id="组合 3" o:spid="_x0000_s1026" style="width:571pt;height:.75pt;mso-position-horizontal-relative:char;mso-position-vertical-relative:line" coordsize="1142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">
                <v:line id="直线 4" o:spid="_x0000_s1027" style="position:absolute;flip:x;visibility:visible;mso-wrap-style:square" from="0,7" to="11420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" strokeweight=".72pt"/>
                <w10:anchorlock/>
              </v:group>
            </w:pict>
          </mc:Fallback>
        </mc:AlternateContent>
      </w:r>
    </w:p>
    <w:p w:rsidR="00B33462" w:rsidRDefault="006D27B7">
      <w:pPr>
        <w:spacing w:before="11"/>
        <w:ind w:left="278"/>
        <w:rPr>
          <w:rFonts w:ascii="Microsoft YaHei"/>
          <w:sz w:val="43"/>
        </w:rPr>
      </w:pPr>
      <w:r w:rsidRPr="006D27B7">
        <w:rPr>
          <w:rFonts w:ascii="Microsoft YaHei"/>
          <w:noProof/>
          <w:color w:val="404040"/>
          <w:sz w:val="43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>
                <wp:simplePos x="0" y="0"/>
                <wp:positionH relativeFrom="column">
                  <wp:posOffset>6179503</wp:posOffset>
                </wp:positionH>
                <wp:positionV relativeFrom="paragraph">
                  <wp:posOffset>137160</wp:posOffset>
                </wp:positionV>
                <wp:extent cx="1009650" cy="1118870"/>
                <wp:effectExtent l="0" t="0" r="0" b="508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D27B7" w:rsidRDefault="006D27B7" w:rsidP="006D27B7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14724EA" wp14:editId="51CBA2B5">
                                  <wp:extent cx="791138" cy="990600"/>
                                  <wp:effectExtent l="0" t="0" r="9525" b="0"/>
                                  <wp:docPr id="36" name="图片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0912" cy="105292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486.6pt;margin-top:10.8pt;width:79.5pt;height:88.1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" stroked="f">
                <v:textbox>
                  <w:txbxContent>
                    <w:p w:rsidR="006D27B7" w:rsidRDefault="006D27B7" w:rsidP="006D27B7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14724EA" wp14:editId="51CBA2B5">
                            <wp:extent cx="791138" cy="990600"/>
                            <wp:effectExtent l="0" t="0" r="9525" b="0"/>
                            <wp:docPr id="36" name="图片 3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40912" cy="105292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C3B9B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2400</wp:posOffset>
                </wp:positionH>
                <wp:positionV relativeFrom="paragraph">
                  <wp:posOffset>-325755</wp:posOffset>
                </wp:positionV>
                <wp:extent cx="7251700" cy="0"/>
                <wp:effectExtent l="0" t="0" r="0" b="0"/>
                <wp:wrapNone/>
                <wp:docPr id="1" name="直线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51700" cy="0"/>
                        </a:xfrm>
                        <a:prstGeom prst="line">
                          <a:avLst/>
                        </a:prstGeom>
                        <a:ln w="9144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7EB29E" id="直线 5" o:spid="_x0000_s1026" style="position:absolute;z-index:2516536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" from="12pt,-25.65pt" to="583pt,-2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" strokeweight=".72pt">
                <w10:wrap anchorx="page"/>
              </v:line>
            </w:pict>
          </mc:Fallback>
        </mc:AlternateContent>
      </w:r>
      <w:r w:rsidR="000C3B9B">
        <w:rPr>
          <w:rFonts w:ascii="Microsoft YaHei"/>
          <w:color w:val="404040"/>
          <w:sz w:val="43"/>
        </w:rPr>
        <w:t xml:space="preserve">Zhou </w:t>
      </w:r>
      <w:proofErr w:type="spellStart"/>
      <w:proofErr w:type="gramStart"/>
      <w:r w:rsidR="000C3B9B">
        <w:rPr>
          <w:rFonts w:ascii="Microsoft YaHei"/>
          <w:color w:val="404040"/>
          <w:sz w:val="43"/>
        </w:rPr>
        <w:t>XiaoXu</w:t>
      </w:r>
      <w:proofErr w:type="spellEnd"/>
      <w:r w:rsidR="000C3B9B">
        <w:rPr>
          <w:rFonts w:ascii="Microsoft YaHei"/>
          <w:color w:val="404040"/>
          <w:sz w:val="43"/>
        </w:rPr>
        <w:t>(</w:t>
      </w:r>
      <w:proofErr w:type="gramEnd"/>
      <w:r w:rsidR="000C3B9B">
        <w:rPr>
          <w:rFonts w:ascii="Microsoft YaHei"/>
          <w:color w:val="404040"/>
          <w:sz w:val="43"/>
        </w:rPr>
        <w:t>Dan)</w:t>
      </w:r>
    </w:p>
    <w:p w:rsidR="00B33462" w:rsidRDefault="000C3B9B">
      <w:pPr>
        <w:pStyle w:val="a3"/>
        <w:spacing w:before="409" w:line="292" w:lineRule="auto"/>
        <w:ind w:left="383" w:right="9645"/>
        <w:rPr>
          <w:rFonts w:ascii="DengXian" w:eastAsia="SimSun"/>
          <w:lang w:eastAsia="zh-CN"/>
        </w:rPr>
      </w:pPr>
      <w:r>
        <w:rPr>
          <w:rFonts w:ascii="DengXian"/>
          <w:color w:val="404040"/>
          <w:w w:val="105"/>
        </w:rPr>
        <w:t xml:space="preserve">Birth: 08/10/1985 Phone: </w:t>
      </w:r>
      <w:r>
        <w:rPr>
          <w:rFonts w:ascii="DengXian" w:eastAsia="SimSun" w:hint="eastAsia"/>
          <w:color w:val="404040"/>
          <w:w w:val="105"/>
          <w:lang w:eastAsia="zh-CN"/>
        </w:rPr>
        <w:t>0210768411</w:t>
      </w:r>
    </w:p>
    <w:p w:rsidR="00B33462" w:rsidRDefault="000C3B9B">
      <w:pPr>
        <w:ind w:left="383"/>
        <w:rPr>
          <w:rFonts w:ascii="DengXian" w:eastAsia="SimSun"/>
          <w:color w:val="404040"/>
          <w:w w:val="105"/>
          <w:sz w:val="17"/>
          <w:lang w:eastAsia="zh-CN"/>
        </w:rPr>
      </w:pPr>
      <w:r>
        <w:rPr>
          <w:rFonts w:ascii="DengXian"/>
          <w:color w:val="404040"/>
          <w:w w:val="105"/>
          <w:sz w:val="17"/>
        </w:rPr>
        <w:t xml:space="preserve">E-mail: </w:t>
      </w:r>
      <w:hyperlink r:id="rId9" w:history="1">
        <w:r w:rsidR="009D1934" w:rsidRPr="008D1DC7">
          <w:rPr>
            <w:rStyle w:val="a5"/>
            <w:rFonts w:ascii="DengXian" w:eastAsia="SimSun" w:hint="eastAsia"/>
            <w:w w:val="105"/>
            <w:sz w:val="17"/>
            <w:lang w:eastAsia="zh-CN"/>
          </w:rPr>
          <w:t>zhouxxu1985@gmail.com</w:t>
        </w:r>
      </w:hyperlink>
    </w:p>
    <w:p w:rsidR="009D1934" w:rsidRPr="009D1934" w:rsidRDefault="009D1934">
      <w:pPr>
        <w:ind w:left="383"/>
        <w:rPr>
          <w:rFonts w:ascii="DengXian"/>
          <w:color w:val="404040"/>
          <w:w w:val="105"/>
          <w:sz w:val="17"/>
          <w:szCs w:val="17"/>
        </w:rPr>
      </w:pPr>
      <w:r w:rsidRPr="009D1934">
        <w:rPr>
          <w:rFonts w:ascii="DengXian"/>
          <w:color w:val="404040"/>
          <w:w w:val="105"/>
          <w:sz w:val="17"/>
          <w:szCs w:val="17"/>
        </w:rPr>
        <w:t>Visa Type</w:t>
      </w:r>
      <w:r>
        <w:rPr>
          <w:rFonts w:ascii="DengXian"/>
          <w:color w:val="404040"/>
          <w:w w:val="105"/>
          <w:sz w:val="17"/>
          <w:szCs w:val="17"/>
        </w:rPr>
        <w:t>: Three-Years Open Work Visa</w:t>
      </w:r>
    </w:p>
    <w:p w:rsidR="00B33462" w:rsidRDefault="000C3B9B">
      <w:pPr>
        <w:pStyle w:val="a3"/>
        <w:spacing w:before="10"/>
      </w:pPr>
      <w:r>
        <w:rPr>
          <w:noProof/>
        </w:rPr>
        <mc:AlternateContent>
          <mc:Choice Requires="wps">
            <w:drawing>
              <wp:anchor distT="0" distB="0" distL="0" distR="0" simplePos="0" relativeHeight="251654656" behindDoc="1" locked="0" layoutInCell="1" allowOverlap="1">
                <wp:simplePos x="0" y="0"/>
                <wp:positionH relativeFrom="page">
                  <wp:posOffset>160020</wp:posOffset>
                </wp:positionH>
                <wp:positionV relativeFrom="paragraph">
                  <wp:posOffset>167640</wp:posOffset>
                </wp:positionV>
                <wp:extent cx="7244080" cy="0"/>
                <wp:effectExtent l="0" t="0" r="0" b="0"/>
                <wp:wrapTopAndBottom/>
                <wp:docPr id="5" name="直线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44080" cy="0"/>
                        </a:xfrm>
                        <a:prstGeom prst="line">
                          <a:avLst/>
                        </a:prstGeom>
                        <a:ln w="9144" cap="flat" cmpd="sng">
                          <a:solidFill>
                            <a:srgbClr val="D9D9D9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AB2D09" id="直线 6" o:spid="_x0000_s1026" style="position:absolute;z-index:-2516618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" from="12.6pt,13.2pt" to="583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" strokecolor="#d9d9d9" strokeweight=".72pt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274320</wp:posOffset>
                </wp:positionH>
                <wp:positionV relativeFrom="paragraph">
                  <wp:posOffset>373380</wp:posOffset>
                </wp:positionV>
                <wp:extent cx="7129780" cy="256540"/>
                <wp:effectExtent l="0" t="635" r="13970" b="9525"/>
                <wp:wrapTopAndBottom/>
                <wp:docPr id="9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9780" cy="256540"/>
                          <a:chOff x="432" y="589"/>
                          <a:chExt cx="11228" cy="404"/>
                        </a:xfrm>
                      </wpg:grpSpPr>
                      <pic:pic xmlns:pic="http://schemas.openxmlformats.org/drawingml/2006/picture">
                        <pic:nvPicPr>
                          <pic:cNvPr id="6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504" y="588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wps:wsp>
                        <wps:cNvPr id="7" name="直线 9"/>
                        <wps:cNvCnPr/>
                        <wps:spPr>
                          <a:xfrm>
                            <a:off x="468" y="589"/>
                            <a:ext cx="0" cy="403"/>
                          </a:xfrm>
                          <a:prstGeom prst="line">
                            <a:avLst/>
                          </a:prstGeom>
                          <a:ln w="45720" cap="flat" cmpd="sng">
                            <a:solidFill>
                              <a:srgbClr val="548DD4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8" name="文本框 10"/>
                        <wps:cNvSpPr txBox="1"/>
                        <wps:spPr>
                          <a:xfrm>
                            <a:off x="504" y="588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 w:rsidR="00B33462" w:rsidRDefault="000C3B9B">
                              <w:pPr>
                                <w:spacing w:before="55"/>
                                <w:ind w:left="209"/>
                                <w:rPr>
                                  <w:rFonts w:ascii="DengXian"/>
                                  <w:sz w:val="20"/>
                                </w:rPr>
                              </w:pPr>
                              <w:r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>Professional Skills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7" o:spid="_x0000_s1028" style="position:absolute;margin-left:21.6pt;margin-top:29.4pt;width:561.4pt;height:20.2pt;z-index:-251660800;mso-wrap-distance-left:0;mso-wrap-distance-right:0;mso-position-horizontal-relative:page;mso-position-vertical-relative:text" coordorigin="432,589" coordsize="11228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8" o:spid="_x0000_s1029" type="#_x0000_t75" style="position:absolute;left:504;top:588;width:11156;height: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">
                  <v:imagedata r:id="rId11" o:title=""/>
                </v:shape>
                <v:line id="直线 9" o:spid="_x0000_s1030" style="position:absolute;visibility:visible;mso-wrap-style:square" from="468,589" to="468,9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" strokecolor="#548dd4" strokeweight="3.6pt"/>
                <v:shape id="文本框 10" o:spid="_x0000_s1031" type="#_x0000_t202" style="position:absolute;left:504;top:588;width:11156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:rsidR="00B33462" w:rsidRDefault="000C3B9B">
                        <w:pPr>
                          <w:spacing w:before="55"/>
                          <w:ind w:left="209"/>
                          <w:rPr>
                            <w:rFonts w:ascii="DengXian"/>
                            <w:sz w:val="20"/>
                          </w:rPr>
                        </w:pPr>
                        <w:r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>Professional Skill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B33462" w:rsidRDefault="00B33462">
      <w:pPr>
        <w:pStyle w:val="a3"/>
        <w:spacing w:before="4"/>
      </w:pPr>
    </w:p>
    <w:p w:rsidR="00B33462" w:rsidRDefault="00B33462">
      <w:pPr>
        <w:pStyle w:val="a3"/>
        <w:spacing w:before="1"/>
        <w:rPr>
          <w:sz w:val="13"/>
        </w:rPr>
      </w:pPr>
    </w:p>
    <w:p w:rsidR="00B33462" w:rsidRDefault="000C3B9B">
      <w:pPr>
        <w:pStyle w:val="a3"/>
        <w:spacing w:before="110"/>
        <w:ind w:left="278"/>
        <w:rPr>
          <w:rFonts w:ascii="Arial"/>
        </w:rPr>
      </w:pPr>
      <w:r>
        <w:rPr>
          <w:rFonts w:ascii="Arial"/>
          <w:color w:val="454545"/>
          <w:w w:val="105"/>
        </w:rPr>
        <w:t>4 years+ experience in JS, HTML,</w:t>
      </w:r>
      <w:r w:rsidR="00DB47EB">
        <w:rPr>
          <w:rFonts w:ascii="Arial"/>
          <w:color w:val="454545"/>
          <w:w w:val="105"/>
        </w:rPr>
        <w:t xml:space="preserve"> </w:t>
      </w:r>
      <w:r>
        <w:rPr>
          <w:rFonts w:ascii="Arial"/>
          <w:color w:val="454545"/>
          <w:w w:val="105"/>
        </w:rPr>
        <w:t>CSS3</w:t>
      </w:r>
    </w:p>
    <w:p w:rsidR="00B33462" w:rsidRDefault="000C3B9B">
      <w:pPr>
        <w:pStyle w:val="a3"/>
        <w:spacing w:before="116" w:line="384" w:lineRule="auto"/>
        <w:ind w:left="278" w:right="6317"/>
        <w:rPr>
          <w:rFonts w:ascii="Arial"/>
        </w:rPr>
      </w:pPr>
      <w:r>
        <w:rPr>
          <w:rFonts w:ascii="Arial"/>
          <w:color w:val="454545"/>
          <w:w w:val="105"/>
        </w:rPr>
        <w:t>2 years+ experience in JQuery, Backbone, Nodejs, Grunt, Dojo 3 years+ experience in JAVA, Struts, Spring, Hibernate</w:t>
      </w:r>
      <w:r w:rsidR="008C4F3F">
        <w:rPr>
          <w:rFonts w:ascii="Arial"/>
          <w:color w:val="454545"/>
          <w:w w:val="105"/>
        </w:rPr>
        <w:t>,</w:t>
      </w:r>
      <w:r w:rsidR="00CE02DA">
        <w:rPr>
          <w:rFonts w:ascii="Arial"/>
          <w:color w:val="454545"/>
          <w:w w:val="105"/>
        </w:rPr>
        <w:t xml:space="preserve"> </w:t>
      </w:r>
      <w:r w:rsidR="008C4F3F">
        <w:rPr>
          <w:rFonts w:ascii="Arial"/>
          <w:color w:val="454545"/>
          <w:w w:val="105"/>
        </w:rPr>
        <w:t>SQL</w:t>
      </w:r>
    </w:p>
    <w:p w:rsidR="00B33462" w:rsidRDefault="000C3B9B">
      <w:pPr>
        <w:pStyle w:val="a3"/>
        <w:spacing w:line="194" w:lineRule="exact"/>
        <w:ind w:left="278"/>
        <w:rPr>
          <w:rFonts w:ascii="Arial"/>
        </w:rPr>
      </w:pPr>
      <w:r>
        <w:rPr>
          <w:rFonts w:ascii="Arial"/>
          <w:color w:val="454545"/>
          <w:w w:val="105"/>
        </w:rPr>
        <w:t>Familiar with</w:t>
      </w:r>
      <w:r w:rsidR="00013030">
        <w:rPr>
          <w:rFonts w:ascii="Arial"/>
          <w:color w:val="454545"/>
          <w:w w:val="105"/>
        </w:rPr>
        <w:t xml:space="preserve"> </w:t>
      </w:r>
      <w:r w:rsidR="00013030" w:rsidRPr="00013030">
        <w:rPr>
          <w:rFonts w:ascii="Arial" w:hint="eastAsia"/>
          <w:color w:val="454545"/>
          <w:w w:val="105"/>
        </w:rPr>
        <w:t>React</w:t>
      </w:r>
      <w:r w:rsidR="00013030">
        <w:rPr>
          <w:rFonts w:ascii="Arial"/>
          <w:color w:val="454545"/>
          <w:w w:val="105"/>
        </w:rPr>
        <w:t>js,</w:t>
      </w:r>
      <w:r>
        <w:rPr>
          <w:rFonts w:ascii="Arial"/>
          <w:color w:val="454545"/>
          <w:w w:val="105"/>
        </w:rPr>
        <w:t xml:space="preserve"> Angularjs, Mybatis.</w:t>
      </w:r>
      <w:r w:rsidR="00D370F7">
        <w:rPr>
          <w:rFonts w:ascii="Arial"/>
          <w:color w:val="454545"/>
          <w:w w:val="105"/>
        </w:rPr>
        <w:t xml:space="preserve"> L</w:t>
      </w:r>
      <w:r>
        <w:rPr>
          <w:rFonts w:ascii="Arial"/>
          <w:color w:val="454545"/>
          <w:w w:val="105"/>
        </w:rPr>
        <w:t>ess than 6 months</w:t>
      </w:r>
      <w:r w:rsidR="00AD5844">
        <w:rPr>
          <w:rFonts w:ascii="Arial"/>
          <w:color w:val="454545"/>
          <w:w w:val="105"/>
        </w:rPr>
        <w:t xml:space="preserve"> of</w:t>
      </w:r>
      <w:r>
        <w:rPr>
          <w:rFonts w:ascii="Arial"/>
          <w:color w:val="454545"/>
          <w:w w:val="105"/>
        </w:rPr>
        <w:t xml:space="preserve"> project experience.</w:t>
      </w:r>
    </w:p>
    <w:p w:rsidR="00414DF6" w:rsidRPr="00414DF6" w:rsidRDefault="000C3B9B" w:rsidP="00414DF6">
      <w:pPr>
        <w:pStyle w:val="a3"/>
        <w:spacing w:before="10"/>
        <w:rPr>
          <w:rFonts w:ascii="Arial"/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157163</wp:posOffset>
                </wp:positionH>
                <wp:positionV relativeFrom="paragraph">
                  <wp:posOffset>199390</wp:posOffset>
                </wp:positionV>
                <wp:extent cx="7253605" cy="256540"/>
                <wp:effectExtent l="0" t="0" r="4445" b="29210"/>
                <wp:wrapTopAndBottom/>
                <wp:docPr id="13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53605" cy="256540"/>
                          <a:chOff x="237" y="315"/>
                          <a:chExt cx="11423" cy="404"/>
                        </a:xfrm>
                      </wpg:grpSpPr>
                      <pic:pic xmlns:pic="http://schemas.openxmlformats.org/drawingml/2006/picture">
                        <pic:nvPicPr>
                          <pic:cNvPr id="10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504" y="315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wps:wsp>
                        <wps:cNvPr id="11" name="直线 13"/>
                        <wps:cNvCnPr/>
                        <wps:spPr>
                          <a:xfrm>
                            <a:off x="468" y="315"/>
                            <a:ext cx="0" cy="403"/>
                          </a:xfrm>
                          <a:prstGeom prst="line">
                            <a:avLst/>
                          </a:prstGeom>
                          <a:ln w="45720" cap="flat" cmpd="sng">
                            <a:solidFill>
                              <a:srgbClr val="548DD4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2" name="文本框 14"/>
                        <wps:cNvSpPr txBox="1"/>
                        <wps:spPr>
                          <a:xfrm>
                            <a:off x="237" y="315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 w:rsidR="00B33462" w:rsidRDefault="000E2890" w:rsidP="000E2890">
                              <w:pPr>
                                <w:spacing w:before="55"/>
                                <w:ind w:left="209"/>
                                <w:rPr>
                                  <w:rFonts w:ascii="DengXian"/>
                                  <w:sz w:val="20"/>
                                </w:rPr>
                              </w:pPr>
                              <w:r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 xml:space="preserve">   </w:t>
                              </w:r>
                              <w:r w:rsidR="000C3B9B"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>Working experience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组合 11" o:spid="_x0000_s1032" style="position:absolute;margin-left:12.4pt;margin-top:15.7pt;width:571.15pt;height:20.2pt;z-index:-251659776;mso-wrap-distance-left:0;mso-wrap-distance-right:0;mso-position-horizontal-relative:page;mso-position-vertical-relative:text;mso-width-relative:margin" coordorigin="237,315" coordsize="11423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">
                <v:shape id="图片 12" o:spid="_x0000_s1033" type="#_x0000_t75" style="position:absolute;left:504;top:315;width:11156;height: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">
                  <v:imagedata r:id="rId13" o:title=""/>
                </v:shape>
                <v:line id="直线 13" o:spid="_x0000_s1034" style="position:absolute;visibility:visible;mso-wrap-style:square" from="468,315" to="468,7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" strokecolor="#548dd4" strokeweight="3.6pt"/>
                <v:shape id="文本框 14" o:spid="_x0000_s1035" type="#_x0000_t202" style="position:absolute;left:237;top:315;width:11156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:rsidR="00B33462" w:rsidRDefault="000E2890" w:rsidP="000E2890">
                        <w:pPr>
                          <w:spacing w:before="55"/>
                          <w:ind w:left="209"/>
                          <w:rPr>
                            <w:rFonts w:ascii="DengXian"/>
                            <w:sz w:val="20"/>
                          </w:rPr>
                        </w:pPr>
                        <w:r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 xml:space="preserve">   </w:t>
                        </w:r>
                        <w:r w:rsidR="000C3B9B"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>Working experienc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713737" w:rsidRDefault="00713737">
      <w:pPr>
        <w:pStyle w:val="1"/>
        <w:rPr>
          <w:color w:val="404040"/>
          <w:w w:val="105"/>
        </w:rPr>
      </w:pPr>
      <w:r>
        <w:rPr>
          <w:color w:val="404040"/>
          <w:w w:val="105"/>
        </w:rPr>
        <w:t>2019/06 – 2019/06</w:t>
      </w:r>
    </w:p>
    <w:p w:rsidR="00713737" w:rsidRDefault="00713737" w:rsidP="00713737">
      <w:pPr>
        <w:pStyle w:val="2"/>
        <w:spacing w:before="62"/>
      </w:pPr>
      <w:r w:rsidRPr="00713737">
        <w:rPr>
          <w:rFonts w:ascii="DengXian"/>
          <w:color w:val="404040"/>
          <w:w w:val="105"/>
        </w:rPr>
        <w:t>Company: Rocketshp</w:t>
      </w:r>
      <w:r w:rsidR="007F78E3">
        <w:rPr>
          <w:rFonts w:ascii="DengXian"/>
          <w:color w:val="404040"/>
          <w:w w:val="105"/>
        </w:rPr>
        <w:t xml:space="preserve"> </w:t>
      </w:r>
      <w:r w:rsidR="00FB7BD6">
        <w:rPr>
          <w:rFonts w:ascii="DengXian"/>
          <w:color w:val="404040"/>
          <w:w w:val="105"/>
        </w:rPr>
        <w:t>(New Zealand)</w:t>
      </w:r>
    </w:p>
    <w:p w:rsidR="00713737" w:rsidRDefault="00713737" w:rsidP="00713737">
      <w:pPr>
        <w:pStyle w:val="a3"/>
        <w:spacing w:before="56"/>
        <w:ind w:left="278"/>
      </w:pPr>
      <w:r w:rsidRPr="00713737">
        <w:rPr>
          <w:color w:val="404040"/>
          <w:w w:val="105"/>
        </w:rPr>
        <w:t>Job Description:</w:t>
      </w:r>
    </w:p>
    <w:p w:rsidR="00713737" w:rsidRDefault="00713737" w:rsidP="0042522D">
      <w:pPr>
        <w:pStyle w:val="a3"/>
        <w:spacing w:before="81"/>
        <w:ind w:left="278"/>
      </w:pPr>
      <w:r w:rsidRPr="0042522D">
        <w:rPr>
          <w:color w:val="404040"/>
          <w:w w:val="105"/>
        </w:rPr>
        <w:t xml:space="preserve">This is </w:t>
      </w:r>
      <w:r w:rsidR="0042522D" w:rsidRPr="0042522D">
        <w:rPr>
          <w:color w:val="404040"/>
          <w:w w:val="105"/>
        </w:rPr>
        <w:t xml:space="preserve">my first NZ job which is a two-weeks </w:t>
      </w:r>
      <w:r w:rsidR="0042522D">
        <w:rPr>
          <w:color w:val="404040"/>
          <w:w w:val="105"/>
        </w:rPr>
        <w:t xml:space="preserve">term during the break of my study. I </w:t>
      </w:r>
      <w:r w:rsidR="0042522D" w:rsidRPr="0042522D">
        <w:rPr>
          <w:color w:val="404040"/>
          <w:w w:val="105"/>
        </w:rPr>
        <w:t>develop</w:t>
      </w:r>
      <w:r w:rsidR="0042522D">
        <w:rPr>
          <w:color w:val="404040"/>
          <w:w w:val="105"/>
        </w:rPr>
        <w:t xml:space="preserve">ed </w:t>
      </w:r>
      <w:r w:rsidR="0042522D" w:rsidRPr="0042522D">
        <w:rPr>
          <w:color w:val="404040"/>
          <w:w w:val="105"/>
        </w:rPr>
        <w:t xml:space="preserve">a </w:t>
      </w:r>
      <w:r w:rsidR="0042522D">
        <w:rPr>
          <w:color w:val="404040"/>
          <w:w w:val="105"/>
        </w:rPr>
        <w:t xml:space="preserve">responsive </w:t>
      </w:r>
      <w:r w:rsidR="0042522D" w:rsidRPr="0042522D">
        <w:rPr>
          <w:color w:val="404040"/>
          <w:w w:val="105"/>
        </w:rPr>
        <w:t xml:space="preserve">website for </w:t>
      </w:r>
      <w:proofErr w:type="spellStart"/>
      <w:r w:rsidR="0042522D" w:rsidRPr="0042522D">
        <w:rPr>
          <w:color w:val="404040"/>
          <w:w w:val="105"/>
        </w:rPr>
        <w:t>Rocketshp</w:t>
      </w:r>
      <w:r w:rsidR="0042522D">
        <w:rPr>
          <w:color w:val="404040"/>
          <w:w w:val="105"/>
        </w:rPr>
        <w:t>’s</w:t>
      </w:r>
      <w:proofErr w:type="spellEnd"/>
      <w:r w:rsidR="0042522D" w:rsidRPr="0042522D">
        <w:rPr>
          <w:color w:val="404040"/>
          <w:w w:val="105"/>
        </w:rPr>
        <w:t xml:space="preserve"> client.</w:t>
      </w:r>
      <w:r w:rsidR="0042522D">
        <w:rPr>
          <w:color w:val="404040"/>
          <w:w w:val="105"/>
        </w:rPr>
        <w:t xml:space="preserve"> </w:t>
      </w:r>
      <w:r w:rsidR="009732AC">
        <w:rPr>
          <w:color w:val="404040"/>
          <w:w w:val="105"/>
        </w:rPr>
        <w:t>As the only developer, I am responsible for almost everything, including domain/DNS configuration, development environment set-up, page development and spee</w:t>
      </w:r>
      <w:r w:rsidR="003B59E9">
        <w:rPr>
          <w:color w:val="404040"/>
          <w:w w:val="105"/>
        </w:rPr>
        <w:t xml:space="preserve">d </w:t>
      </w:r>
      <w:r w:rsidR="009732AC">
        <w:rPr>
          <w:color w:val="404040"/>
          <w:w w:val="105"/>
        </w:rPr>
        <w:t>optimization.</w:t>
      </w:r>
      <w:r w:rsidR="007F78E3">
        <w:rPr>
          <w:color w:val="404040"/>
          <w:w w:val="105"/>
        </w:rPr>
        <w:t xml:space="preserve"> </w:t>
      </w:r>
    </w:p>
    <w:p w:rsidR="00713737" w:rsidRPr="00713737" w:rsidRDefault="00713737" w:rsidP="00713737"/>
    <w:p w:rsidR="00B33462" w:rsidRDefault="000C3B9B">
      <w:pPr>
        <w:pStyle w:val="1"/>
        <w:rPr>
          <w:rFonts w:eastAsia="SimSun"/>
          <w:lang w:eastAsia="zh-CN"/>
        </w:rPr>
      </w:pPr>
      <w:r>
        <w:rPr>
          <w:color w:val="404040"/>
          <w:w w:val="105"/>
        </w:rPr>
        <w:t>2012/08 -- 201</w:t>
      </w:r>
      <w:r>
        <w:rPr>
          <w:rFonts w:eastAsia="SimSun" w:hint="eastAsia"/>
          <w:color w:val="404040"/>
          <w:w w:val="105"/>
          <w:lang w:eastAsia="zh-CN"/>
        </w:rPr>
        <w:t>8</w:t>
      </w:r>
      <w:r>
        <w:rPr>
          <w:color w:val="404040"/>
          <w:w w:val="105"/>
        </w:rPr>
        <w:t>/0</w:t>
      </w:r>
      <w:r>
        <w:rPr>
          <w:rFonts w:eastAsia="SimSun" w:hint="eastAsia"/>
          <w:color w:val="404040"/>
          <w:w w:val="105"/>
          <w:lang w:eastAsia="zh-CN"/>
        </w:rPr>
        <w:t>8</w:t>
      </w:r>
    </w:p>
    <w:p w:rsidR="00B33462" w:rsidRDefault="000C3B9B">
      <w:pPr>
        <w:pStyle w:val="2"/>
        <w:spacing w:before="62"/>
        <w:rPr>
          <w:rFonts w:ascii="DengXian"/>
        </w:rPr>
      </w:pPr>
      <w:r>
        <w:rPr>
          <w:rFonts w:ascii="DengXian"/>
          <w:color w:val="404040"/>
          <w:w w:val="105"/>
        </w:rPr>
        <w:t>Company: IBM China | IBM GDC</w:t>
      </w:r>
    </w:p>
    <w:p w:rsidR="00B33462" w:rsidRDefault="000C3B9B">
      <w:pPr>
        <w:pStyle w:val="a3"/>
        <w:spacing w:before="56"/>
        <w:ind w:left="278"/>
        <w:rPr>
          <w:rFonts w:ascii="DengXian" w:eastAsia="DengXian"/>
        </w:rPr>
      </w:pPr>
      <w:r>
        <w:rPr>
          <w:color w:val="404040"/>
          <w:w w:val="105"/>
        </w:rPr>
        <w:t>Job Description</w:t>
      </w:r>
      <w:r>
        <w:rPr>
          <w:rFonts w:ascii="DengXian" w:eastAsia="DengXian" w:hint="eastAsia"/>
          <w:color w:val="404040"/>
          <w:w w:val="105"/>
        </w:rPr>
        <w:t>：</w:t>
      </w:r>
    </w:p>
    <w:p w:rsidR="006E369D" w:rsidRPr="006E369D" w:rsidRDefault="006E369D" w:rsidP="006E369D">
      <w:pPr>
        <w:pStyle w:val="a3"/>
        <w:spacing w:before="81"/>
        <w:ind w:left="278"/>
        <w:rPr>
          <w:color w:val="404040"/>
          <w:w w:val="105"/>
        </w:rPr>
      </w:pPr>
      <w:r w:rsidRPr="006E369D">
        <w:rPr>
          <w:color w:val="404040"/>
          <w:w w:val="105"/>
        </w:rPr>
        <w:t xml:space="preserve">I experienced several projects in IBM. The longest one I have been working on is IBM W3homepage redesign, which took 4 years. As one of the three core front-end developers, </w:t>
      </w:r>
      <w:r w:rsidR="009022AF" w:rsidRPr="006E369D">
        <w:rPr>
          <w:color w:val="404040"/>
          <w:w w:val="105"/>
        </w:rPr>
        <w:t>I developed</w:t>
      </w:r>
      <w:r w:rsidRPr="006E369D">
        <w:rPr>
          <w:color w:val="404040"/>
          <w:w w:val="105"/>
        </w:rPr>
        <w:t xml:space="preserve"> many features and achieved high satisfaction from clients. I also </w:t>
      </w:r>
      <w:r w:rsidR="00BD027A">
        <w:rPr>
          <w:color w:val="404040"/>
          <w:w w:val="105"/>
        </w:rPr>
        <w:t xml:space="preserve">developed </w:t>
      </w:r>
      <w:r w:rsidRPr="006E369D">
        <w:rPr>
          <w:color w:val="404040"/>
          <w:w w:val="105"/>
        </w:rPr>
        <w:t>several mini-applications, likes chatbot based on IBM Watson API and Nodejs, backend</w:t>
      </w:r>
      <w:r w:rsidR="00BD027A">
        <w:rPr>
          <w:color w:val="404040"/>
          <w:w w:val="105"/>
        </w:rPr>
        <w:t xml:space="preserve"> </w:t>
      </w:r>
      <w:r w:rsidRPr="006E369D">
        <w:rPr>
          <w:color w:val="404040"/>
          <w:w w:val="105"/>
        </w:rPr>
        <w:t>development for a Wechat Mini program based on Java and DB2 and so on. Before I left</w:t>
      </w:r>
      <w:r w:rsidR="00276EBF">
        <w:rPr>
          <w:color w:val="404040"/>
          <w:w w:val="105"/>
        </w:rPr>
        <w:t xml:space="preserve"> </w:t>
      </w:r>
      <w:r w:rsidRPr="006E369D">
        <w:rPr>
          <w:color w:val="404040"/>
          <w:w w:val="105"/>
        </w:rPr>
        <w:t>IBM, I worked as the project manager to rebuild a legacy project.</w:t>
      </w:r>
    </w:p>
    <w:p w:rsidR="00B33462" w:rsidRDefault="00B33462">
      <w:pPr>
        <w:pStyle w:val="a3"/>
        <w:rPr>
          <w:sz w:val="22"/>
        </w:rPr>
      </w:pPr>
    </w:p>
    <w:p w:rsidR="00B33462" w:rsidRDefault="000C3B9B">
      <w:pPr>
        <w:pStyle w:val="1"/>
        <w:spacing w:before="172"/>
      </w:pPr>
      <w:r>
        <w:rPr>
          <w:color w:val="404040"/>
          <w:w w:val="105"/>
        </w:rPr>
        <w:t>20</w:t>
      </w:r>
      <w:r w:rsidR="006F4A2D">
        <w:rPr>
          <w:color w:val="404040"/>
          <w:w w:val="105"/>
        </w:rPr>
        <w:t>10</w:t>
      </w:r>
      <w:r>
        <w:rPr>
          <w:color w:val="404040"/>
          <w:w w:val="105"/>
        </w:rPr>
        <w:t>/1</w:t>
      </w:r>
      <w:r w:rsidR="006F4A2D">
        <w:rPr>
          <w:color w:val="404040"/>
          <w:w w:val="105"/>
        </w:rPr>
        <w:t>1</w:t>
      </w:r>
      <w:r>
        <w:rPr>
          <w:color w:val="404040"/>
          <w:w w:val="105"/>
        </w:rPr>
        <w:t xml:space="preserve"> -- 201</w:t>
      </w:r>
      <w:r w:rsidR="006F4A2D">
        <w:rPr>
          <w:color w:val="404040"/>
          <w:w w:val="105"/>
        </w:rPr>
        <w:t>2</w:t>
      </w:r>
      <w:r>
        <w:rPr>
          <w:color w:val="404040"/>
          <w:w w:val="105"/>
        </w:rPr>
        <w:t>/</w:t>
      </w:r>
      <w:r w:rsidR="006F4A2D">
        <w:rPr>
          <w:color w:val="404040"/>
          <w:w w:val="105"/>
        </w:rPr>
        <w:t>08</w:t>
      </w:r>
    </w:p>
    <w:p w:rsidR="00B33462" w:rsidRDefault="000C3B9B">
      <w:pPr>
        <w:pStyle w:val="2"/>
        <w:spacing w:before="62"/>
        <w:rPr>
          <w:rFonts w:ascii="DengXian"/>
        </w:rPr>
      </w:pPr>
      <w:r>
        <w:rPr>
          <w:rFonts w:ascii="DengXian"/>
          <w:color w:val="404040"/>
          <w:w w:val="105"/>
        </w:rPr>
        <w:t xml:space="preserve">Company: </w:t>
      </w:r>
      <w:r w:rsidR="00350A6C">
        <w:rPr>
          <w:rFonts w:ascii="DengXian"/>
          <w:color w:val="404040"/>
          <w:w w:val="105"/>
        </w:rPr>
        <w:t>i</w:t>
      </w:r>
      <w:r>
        <w:rPr>
          <w:rFonts w:ascii="DengXian"/>
          <w:color w:val="404040"/>
          <w:w w:val="105"/>
        </w:rPr>
        <w:t>Softstone Dalian</w:t>
      </w:r>
    </w:p>
    <w:p w:rsidR="00B33462" w:rsidRDefault="000C3B9B">
      <w:pPr>
        <w:pStyle w:val="a3"/>
        <w:spacing w:before="56"/>
        <w:ind w:left="278"/>
        <w:rPr>
          <w:rFonts w:ascii="DengXian" w:eastAsia="DengXian"/>
        </w:rPr>
      </w:pPr>
      <w:r>
        <w:rPr>
          <w:color w:val="404040"/>
          <w:w w:val="105"/>
        </w:rPr>
        <w:t>Job Description</w:t>
      </w:r>
      <w:r>
        <w:rPr>
          <w:rFonts w:ascii="DengXian" w:eastAsia="DengXian" w:hint="eastAsia"/>
          <w:color w:val="404040"/>
          <w:w w:val="105"/>
        </w:rPr>
        <w:t>：</w:t>
      </w:r>
    </w:p>
    <w:p w:rsidR="009022AF" w:rsidRPr="009022AF" w:rsidRDefault="009022AF" w:rsidP="009022AF">
      <w:pPr>
        <w:pStyle w:val="a3"/>
        <w:spacing w:before="81"/>
        <w:ind w:left="278"/>
        <w:rPr>
          <w:color w:val="404040"/>
          <w:w w:val="105"/>
        </w:rPr>
      </w:pPr>
      <w:r w:rsidRPr="009022AF">
        <w:rPr>
          <w:color w:val="404040"/>
          <w:w w:val="105"/>
        </w:rPr>
        <w:t>I was assigned to British Telecommunication Dalian working as a Java developer. Six</w:t>
      </w:r>
      <w:r w:rsidR="00BD027A">
        <w:rPr>
          <w:color w:val="404040"/>
          <w:w w:val="105"/>
        </w:rPr>
        <w:t xml:space="preserve"> </w:t>
      </w:r>
      <w:r w:rsidRPr="009022AF">
        <w:rPr>
          <w:color w:val="404040"/>
          <w:w w:val="105"/>
        </w:rPr>
        <w:t>months later, I was promoted to be the team leader, because of my responsible attitude</w:t>
      </w:r>
      <w:r w:rsidR="00D25FAA">
        <w:rPr>
          <w:color w:val="404040"/>
          <w:w w:val="105"/>
        </w:rPr>
        <w:t xml:space="preserve"> </w:t>
      </w:r>
      <w:r w:rsidRPr="009022AF">
        <w:rPr>
          <w:color w:val="404040"/>
          <w:w w:val="105"/>
        </w:rPr>
        <w:t>towards the work.</w:t>
      </w:r>
    </w:p>
    <w:p w:rsidR="00B33462" w:rsidRPr="009022AF" w:rsidRDefault="00B33462" w:rsidP="009022AF">
      <w:pPr>
        <w:pStyle w:val="pv-profile-sectioncard-item-v2"/>
        <w:shd w:val="clear" w:color="auto" w:fill="FFFFFF"/>
        <w:spacing w:before="0" w:beforeAutospacing="0" w:after="0" w:afterAutospacing="0"/>
        <w:textAlignment w:val="baseline"/>
      </w:pPr>
    </w:p>
    <w:p w:rsidR="00B33462" w:rsidRDefault="000C3B9B">
      <w:pPr>
        <w:pStyle w:val="1"/>
        <w:spacing w:before="173"/>
      </w:pPr>
      <w:r>
        <w:rPr>
          <w:color w:val="404040"/>
          <w:w w:val="105"/>
        </w:rPr>
        <w:t>2009/10 -- 2010/11</w:t>
      </w:r>
    </w:p>
    <w:p w:rsidR="00B33462" w:rsidRDefault="000C3B9B">
      <w:pPr>
        <w:pStyle w:val="2"/>
        <w:spacing w:before="62"/>
        <w:rPr>
          <w:rFonts w:ascii="DengXian"/>
        </w:rPr>
      </w:pPr>
      <w:r>
        <w:rPr>
          <w:rFonts w:ascii="DengXian"/>
          <w:color w:val="404040"/>
          <w:w w:val="105"/>
        </w:rPr>
        <w:t>Company: Neusoft Dalian</w:t>
      </w:r>
    </w:p>
    <w:p w:rsidR="00B33462" w:rsidRDefault="000C3B9B">
      <w:pPr>
        <w:pStyle w:val="a3"/>
        <w:spacing w:before="80"/>
        <w:ind w:left="278"/>
      </w:pPr>
      <w:bookmarkStart w:id="0" w:name="OLE_LINK1"/>
      <w:r>
        <w:rPr>
          <w:color w:val="404040"/>
          <w:w w:val="105"/>
        </w:rPr>
        <w:t xml:space="preserve">Working as a </w:t>
      </w:r>
      <w:r w:rsidR="00A13F2F">
        <w:rPr>
          <w:color w:val="404040"/>
          <w:w w:val="105"/>
        </w:rPr>
        <w:t xml:space="preserve">junior </w:t>
      </w:r>
      <w:r>
        <w:rPr>
          <w:color w:val="404040"/>
          <w:w w:val="105"/>
        </w:rPr>
        <w:t>Java developer mainly responsible for backend development.</w:t>
      </w:r>
    </w:p>
    <w:bookmarkEnd w:id="0"/>
    <w:p w:rsidR="00B33462" w:rsidRDefault="000C3B9B">
      <w:pPr>
        <w:pStyle w:val="a3"/>
        <w:spacing w:before="8"/>
        <w:rPr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274320</wp:posOffset>
                </wp:positionH>
                <wp:positionV relativeFrom="paragraph">
                  <wp:posOffset>200025</wp:posOffset>
                </wp:positionV>
                <wp:extent cx="7129780" cy="256540"/>
                <wp:effectExtent l="0" t="0" r="13970" b="10160"/>
                <wp:wrapTopAndBottom/>
                <wp:docPr id="17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9780" cy="256540"/>
                          <a:chOff x="432" y="315"/>
                          <a:chExt cx="11228" cy="404"/>
                        </a:xfrm>
                      </wpg:grpSpPr>
                      <pic:pic xmlns:pic="http://schemas.openxmlformats.org/drawingml/2006/picture">
                        <pic:nvPicPr>
                          <pic:cNvPr id="14" name="图片 1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504" y="315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wps:wsp>
                        <wps:cNvPr id="15" name="直线 17"/>
                        <wps:cNvCnPr/>
                        <wps:spPr>
                          <a:xfrm>
                            <a:off x="468" y="315"/>
                            <a:ext cx="0" cy="403"/>
                          </a:xfrm>
                          <a:prstGeom prst="line">
                            <a:avLst/>
                          </a:prstGeom>
                          <a:ln w="45720" cap="flat" cmpd="sng">
                            <a:solidFill>
                              <a:srgbClr val="548DD4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6" name="文本框 18"/>
                        <wps:cNvSpPr txBox="1"/>
                        <wps:spPr>
                          <a:xfrm>
                            <a:off x="504" y="315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 w:rsidR="00B33462" w:rsidRDefault="000C3B9B">
                              <w:pPr>
                                <w:spacing w:before="55"/>
                                <w:ind w:left="314"/>
                                <w:rPr>
                                  <w:rFonts w:ascii="DengXian"/>
                                  <w:sz w:val="20"/>
                                </w:rPr>
                              </w:pPr>
                              <w:r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>Project Experience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15" o:spid="_x0000_s1036" style="position:absolute;margin-left:21.6pt;margin-top:15.75pt;width:561.4pt;height:20.2pt;z-index:-251658752;mso-wrap-distance-left:0;mso-wrap-distance-right:0;mso-position-horizontal-relative:page;mso-position-vertical-relative:text" coordorigin="432,315" coordsize="11228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">
                <v:shape id="图片 16" o:spid="_x0000_s1037" type="#_x0000_t75" style="position:absolute;left:504;top:315;width:11156;height: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">
                  <v:imagedata r:id="rId11" o:title=""/>
                </v:shape>
                <v:line id="直线 17" o:spid="_x0000_s1038" style="position:absolute;visibility:visible;mso-wrap-style:square" from="468,315" to="468,7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" strokecolor="#548dd4" strokeweight="3.6pt"/>
                <v:shape id="文本框 18" o:spid="_x0000_s1039" type="#_x0000_t202" style="position:absolute;left:504;top:315;width:11156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:rsidR="00B33462" w:rsidRDefault="000C3B9B">
                        <w:pPr>
                          <w:spacing w:before="55"/>
                          <w:ind w:left="314"/>
                          <w:rPr>
                            <w:rFonts w:ascii="DengXian"/>
                            <w:sz w:val="20"/>
                          </w:rPr>
                        </w:pPr>
                        <w:r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>Project Experienc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B33462" w:rsidRDefault="00B33462">
      <w:pPr>
        <w:pStyle w:val="a3"/>
        <w:spacing w:before="10"/>
        <w:rPr>
          <w:sz w:val="10"/>
        </w:rPr>
      </w:pPr>
    </w:p>
    <w:p w:rsidR="00414DF6" w:rsidRPr="00330AAE" w:rsidRDefault="00414DF6" w:rsidP="00330AAE">
      <w:pPr>
        <w:pStyle w:val="1"/>
        <w:spacing w:before="107"/>
        <w:rPr>
          <w:color w:val="404040"/>
          <w:w w:val="105"/>
        </w:rPr>
      </w:pPr>
      <w:r>
        <w:rPr>
          <w:color w:val="404040"/>
          <w:w w:val="105"/>
        </w:rPr>
        <w:t>2019/06-- 2019/0</w:t>
      </w:r>
      <w:r w:rsidRPr="00330AAE">
        <w:rPr>
          <w:color w:val="404040"/>
          <w:w w:val="105"/>
        </w:rPr>
        <w:t>6</w:t>
      </w:r>
    </w:p>
    <w:p w:rsidR="00627678" w:rsidRDefault="00330AAE" w:rsidP="006D27B7">
      <w:pPr>
        <w:pStyle w:val="2"/>
        <w:spacing w:before="86"/>
        <w:rPr>
          <w:color w:val="404040"/>
          <w:w w:val="105"/>
        </w:rPr>
      </w:pPr>
      <w:r>
        <w:rPr>
          <w:color w:val="404040"/>
          <w:w w:val="105"/>
        </w:rPr>
        <w:t>EETO</w:t>
      </w:r>
      <w:r w:rsidR="0051128B" w:rsidRPr="00330AAE">
        <w:rPr>
          <w:color w:val="404040"/>
          <w:w w:val="105"/>
        </w:rPr>
        <w:t xml:space="preserve"> </w:t>
      </w:r>
      <w:r>
        <w:rPr>
          <w:color w:val="404040"/>
          <w:w w:val="105"/>
        </w:rPr>
        <w:t>homepage</w:t>
      </w:r>
    </w:p>
    <w:p w:rsidR="000C3B9B" w:rsidRPr="000C3B9B" w:rsidRDefault="000C3B9B" w:rsidP="000C3B9B">
      <w:pPr>
        <w:spacing w:before="81"/>
        <w:ind w:firstLine="278"/>
      </w:pPr>
      <w:r w:rsidRPr="000C3B9B">
        <w:rPr>
          <w:color w:val="404040"/>
          <w:w w:val="105"/>
          <w:sz w:val="17"/>
          <w:szCs w:val="17"/>
        </w:rPr>
        <w:t xml:space="preserve">Click the </w:t>
      </w:r>
      <w:hyperlink r:id="rId14" w:history="1">
        <w:r w:rsidRPr="000C3B9B">
          <w:rPr>
            <w:rStyle w:val="a5"/>
            <w:b/>
            <w:i/>
            <w:w w:val="105"/>
            <w:sz w:val="17"/>
            <w:szCs w:val="17"/>
          </w:rPr>
          <w:t>link</w:t>
        </w:r>
      </w:hyperlink>
      <w:r w:rsidRPr="000C3B9B">
        <w:rPr>
          <w:b/>
          <w:color w:val="4F81BD" w:themeColor="accent1"/>
          <w:w w:val="105"/>
          <w:sz w:val="17"/>
          <w:szCs w:val="17"/>
        </w:rPr>
        <w:t xml:space="preserve"> </w:t>
      </w:r>
      <w:r w:rsidRPr="000C3B9B">
        <w:rPr>
          <w:color w:val="404040"/>
          <w:w w:val="105"/>
          <w:sz w:val="17"/>
          <w:szCs w:val="17"/>
        </w:rPr>
        <w:t>to see what I have completed.</w:t>
      </w:r>
    </w:p>
    <w:p w:rsidR="0051128B" w:rsidRPr="00330AAE" w:rsidRDefault="0051128B" w:rsidP="00627678">
      <w:pPr>
        <w:pStyle w:val="a3"/>
        <w:spacing w:before="80"/>
        <w:ind w:left="278"/>
        <w:rPr>
          <w:color w:val="404040"/>
          <w:w w:val="105"/>
        </w:rPr>
      </w:pPr>
      <w:r w:rsidRPr="00330AAE">
        <w:rPr>
          <w:color w:val="404040"/>
          <w:w w:val="105"/>
        </w:rPr>
        <w:t>Software Environment</w:t>
      </w:r>
    </w:p>
    <w:p w:rsidR="0051128B" w:rsidRPr="00330AAE" w:rsidRDefault="0051128B" w:rsidP="00627678">
      <w:pPr>
        <w:pStyle w:val="a3"/>
        <w:spacing w:before="81"/>
        <w:ind w:left="698"/>
        <w:rPr>
          <w:color w:val="404040"/>
          <w:w w:val="105"/>
        </w:rPr>
      </w:pPr>
      <w:r w:rsidRPr="00330AAE">
        <w:rPr>
          <w:color w:val="404040"/>
          <w:w w:val="105"/>
        </w:rPr>
        <w:t>Wordpress, Elementor Pro, WPML</w:t>
      </w:r>
    </w:p>
    <w:p w:rsidR="0051128B" w:rsidRPr="00330AAE" w:rsidRDefault="0051128B" w:rsidP="000E2890">
      <w:pPr>
        <w:spacing w:before="81" w:line="360" w:lineRule="auto"/>
        <w:rPr>
          <w:color w:val="404040"/>
          <w:w w:val="105"/>
          <w:sz w:val="17"/>
          <w:szCs w:val="17"/>
        </w:rPr>
      </w:pPr>
      <w:r w:rsidRPr="006D27B7">
        <w:rPr>
          <w:color w:val="404040"/>
          <w:w w:val="105"/>
          <w:sz w:val="17"/>
          <w:szCs w:val="17"/>
        </w:rPr>
        <w:t xml:space="preserve">    </w:t>
      </w:r>
      <w:r w:rsidR="000C3B9B">
        <w:rPr>
          <w:color w:val="404040"/>
          <w:w w:val="105"/>
          <w:sz w:val="17"/>
          <w:szCs w:val="17"/>
        </w:rPr>
        <w:t xml:space="preserve"> </w:t>
      </w:r>
      <w:r w:rsidRPr="006D27B7">
        <w:rPr>
          <w:color w:val="404040"/>
          <w:w w:val="105"/>
          <w:sz w:val="17"/>
          <w:szCs w:val="17"/>
        </w:rPr>
        <w:t xml:space="preserve"> </w:t>
      </w:r>
      <w:r w:rsidR="000C3B9B">
        <w:rPr>
          <w:color w:val="404040"/>
          <w:w w:val="105"/>
          <w:sz w:val="17"/>
          <w:szCs w:val="17"/>
        </w:rPr>
        <w:t xml:space="preserve"> </w:t>
      </w:r>
      <w:r w:rsidRPr="00330AAE">
        <w:rPr>
          <w:color w:val="404040"/>
          <w:w w:val="105"/>
          <w:sz w:val="17"/>
          <w:szCs w:val="17"/>
        </w:rPr>
        <w:t>Responsibilities in Project</w:t>
      </w:r>
      <w:r w:rsidRPr="006D27B7">
        <w:rPr>
          <w:rFonts w:ascii="Microsoft YaHei" w:eastAsia="Microsoft YaHei" w:hAnsi="Microsoft YaHei" w:cs="Microsoft YaHei" w:hint="eastAsia"/>
          <w:color w:val="404040"/>
          <w:w w:val="105"/>
          <w:sz w:val="17"/>
          <w:szCs w:val="17"/>
        </w:rPr>
        <w:t>：</w:t>
      </w:r>
    </w:p>
    <w:p w:rsidR="00414DF6" w:rsidRDefault="00627678" w:rsidP="000E2890">
      <w:pPr>
        <w:pStyle w:val="a3"/>
        <w:spacing w:line="360" w:lineRule="auto"/>
        <w:ind w:left="697"/>
        <w:rPr>
          <w:color w:val="404040"/>
          <w:w w:val="105"/>
        </w:rPr>
      </w:pPr>
      <w:r>
        <w:rPr>
          <w:color w:val="404040"/>
          <w:w w:val="105"/>
        </w:rPr>
        <w:t>Domain/DNS Configuration</w:t>
      </w:r>
      <w:r w:rsidR="000E2890">
        <w:rPr>
          <w:color w:val="404040"/>
          <w:w w:val="105"/>
        </w:rPr>
        <w:t>.</w:t>
      </w:r>
    </w:p>
    <w:p w:rsidR="00627678" w:rsidRPr="00627678" w:rsidRDefault="00627678" w:rsidP="000E2890">
      <w:pPr>
        <w:pStyle w:val="a3"/>
        <w:spacing w:line="360" w:lineRule="auto"/>
        <w:ind w:left="697"/>
        <w:rPr>
          <w:color w:val="404040"/>
          <w:w w:val="105"/>
        </w:rPr>
      </w:pPr>
      <w:r w:rsidRPr="00627678">
        <w:rPr>
          <w:color w:val="404040"/>
          <w:w w:val="105"/>
        </w:rPr>
        <w:t>Development environment set-up</w:t>
      </w:r>
      <w:r w:rsidR="000E2890">
        <w:rPr>
          <w:color w:val="404040"/>
          <w:w w:val="105"/>
        </w:rPr>
        <w:t>.</w:t>
      </w:r>
    </w:p>
    <w:p w:rsidR="00627678" w:rsidRDefault="00627678" w:rsidP="000E2890">
      <w:pPr>
        <w:pStyle w:val="a3"/>
        <w:spacing w:line="360" w:lineRule="auto"/>
        <w:ind w:left="697"/>
        <w:rPr>
          <w:color w:val="404040"/>
          <w:w w:val="105"/>
        </w:rPr>
      </w:pPr>
      <w:r w:rsidRPr="00627678">
        <w:rPr>
          <w:color w:val="404040"/>
          <w:w w:val="105"/>
        </w:rPr>
        <w:lastRenderedPageBreak/>
        <w:t xml:space="preserve">Follow the design to </w:t>
      </w:r>
      <w:r w:rsidR="000E2890">
        <w:rPr>
          <w:color w:val="404040"/>
          <w:w w:val="105"/>
        </w:rPr>
        <w:t>d</w:t>
      </w:r>
      <w:r w:rsidRPr="00627678">
        <w:rPr>
          <w:color w:val="404040"/>
          <w:w w:val="105"/>
        </w:rPr>
        <w:t>evelop the</w:t>
      </w:r>
      <w:r w:rsidR="000E2890">
        <w:rPr>
          <w:color w:val="404040"/>
          <w:w w:val="105"/>
        </w:rPr>
        <w:t xml:space="preserve"> responsive</w:t>
      </w:r>
      <w:r w:rsidRPr="00627678">
        <w:rPr>
          <w:color w:val="404040"/>
          <w:w w:val="105"/>
        </w:rPr>
        <w:t xml:space="preserve"> page</w:t>
      </w:r>
      <w:r w:rsidR="000E2890">
        <w:rPr>
          <w:color w:val="404040"/>
          <w:w w:val="105"/>
        </w:rPr>
        <w:t>.</w:t>
      </w:r>
    </w:p>
    <w:p w:rsidR="000E2890" w:rsidRPr="00627678" w:rsidRDefault="000E2890" w:rsidP="000E2890">
      <w:pPr>
        <w:pStyle w:val="a3"/>
        <w:spacing w:line="360" w:lineRule="auto"/>
        <w:ind w:left="697"/>
        <w:rPr>
          <w:color w:val="404040"/>
          <w:w w:val="105"/>
        </w:rPr>
      </w:pPr>
      <w:r>
        <w:rPr>
          <w:color w:val="404040"/>
          <w:w w:val="105"/>
        </w:rPr>
        <w:t>Page speech optimization.</w:t>
      </w:r>
    </w:p>
    <w:p w:rsidR="00FA07A0" w:rsidRPr="00FA07A0" w:rsidRDefault="00FA07A0" w:rsidP="00FA07A0">
      <w:pPr>
        <w:rPr>
          <w:lang w:eastAsia="zh-CN"/>
        </w:rPr>
      </w:pPr>
      <w:bookmarkStart w:id="1" w:name="_GoBack"/>
      <w:bookmarkEnd w:id="1"/>
    </w:p>
    <w:p w:rsidR="00B33462" w:rsidRDefault="000C3B9B">
      <w:pPr>
        <w:pStyle w:val="1"/>
        <w:spacing w:before="107"/>
        <w:rPr>
          <w:rFonts w:eastAsia="SimSun"/>
          <w:lang w:eastAsia="zh-CN"/>
        </w:rPr>
      </w:pPr>
      <w:r>
        <w:rPr>
          <w:color w:val="404040"/>
          <w:w w:val="105"/>
        </w:rPr>
        <w:t>2013/07 -- 201</w:t>
      </w:r>
      <w:r>
        <w:rPr>
          <w:rFonts w:eastAsia="SimSun" w:hint="eastAsia"/>
          <w:color w:val="404040"/>
          <w:w w:val="105"/>
          <w:lang w:eastAsia="zh-CN"/>
        </w:rPr>
        <w:t>8</w:t>
      </w:r>
      <w:r>
        <w:rPr>
          <w:color w:val="404040"/>
          <w:w w:val="105"/>
        </w:rPr>
        <w:t>/0</w:t>
      </w:r>
      <w:r w:rsidR="004C68CA">
        <w:rPr>
          <w:rFonts w:eastAsia="SimSun" w:hint="eastAsia"/>
          <w:color w:val="404040"/>
          <w:w w:val="105"/>
          <w:lang w:eastAsia="zh-CN"/>
        </w:rPr>
        <w:t>2</w:t>
      </w:r>
    </w:p>
    <w:p w:rsidR="00B33462" w:rsidRDefault="000C3B9B">
      <w:pPr>
        <w:pStyle w:val="2"/>
        <w:spacing w:before="86"/>
        <w:rPr>
          <w:color w:val="404040"/>
          <w:w w:val="105"/>
        </w:rPr>
      </w:pPr>
      <w:r>
        <w:rPr>
          <w:color w:val="404040"/>
          <w:w w:val="105"/>
        </w:rPr>
        <w:t>IBM w3 homepage</w:t>
      </w:r>
    </w:p>
    <w:p w:rsidR="0006104E" w:rsidRPr="00D41E96" w:rsidRDefault="00304A6C" w:rsidP="00D41E96">
      <w:pPr>
        <w:pStyle w:val="a3"/>
        <w:spacing w:before="81"/>
        <w:ind w:left="278"/>
        <w:rPr>
          <w:color w:val="404040"/>
          <w:w w:val="105"/>
        </w:rPr>
      </w:pPr>
      <w:r w:rsidRPr="00D41E96">
        <w:rPr>
          <w:color w:val="404040"/>
          <w:w w:val="105"/>
        </w:rPr>
        <w:t>IBM w3 is an internal website</w:t>
      </w:r>
      <w:r w:rsidR="0006104E" w:rsidRPr="00D41E96">
        <w:rPr>
          <w:color w:val="404040"/>
          <w:w w:val="105"/>
        </w:rPr>
        <w:t xml:space="preserve"> integrated with many features like News, Media, E-learning, Polls and so on. As one of the three main developers, I am responsible for developing redesigned visual pages, integrating different features through provided APIs and customiz</w:t>
      </w:r>
      <w:r w:rsidR="00627678">
        <w:rPr>
          <w:color w:val="404040"/>
          <w:w w:val="105"/>
        </w:rPr>
        <w:t>ing</w:t>
      </w:r>
      <w:r w:rsidR="0006104E" w:rsidRPr="00D41E96">
        <w:rPr>
          <w:color w:val="404040"/>
          <w:w w:val="105"/>
        </w:rPr>
        <w:t xml:space="preserve"> search results.</w:t>
      </w:r>
      <w:r w:rsidR="00FD2D20" w:rsidRPr="00D41E96">
        <w:rPr>
          <w:color w:val="404040"/>
          <w:w w:val="105"/>
        </w:rPr>
        <w:t xml:space="preserve"> Because </w:t>
      </w:r>
      <w:hyperlink r:id="rId15" w:history="1">
        <w:r w:rsidR="00D370F7">
          <w:rPr>
            <w:rStyle w:val="a5"/>
          </w:rPr>
          <w:t>w3.ibm.com</w:t>
        </w:r>
      </w:hyperlink>
      <w:r w:rsidR="00D370F7">
        <w:t xml:space="preserve"> </w:t>
      </w:r>
      <w:r w:rsidR="00FD2D20" w:rsidRPr="00D41E96">
        <w:rPr>
          <w:color w:val="404040"/>
          <w:w w:val="105"/>
        </w:rPr>
        <w:t xml:space="preserve">is </w:t>
      </w:r>
      <w:r w:rsidR="00D41E96" w:rsidRPr="00D41E96">
        <w:rPr>
          <w:color w:val="404040"/>
          <w:w w:val="105"/>
        </w:rPr>
        <w:t>in</w:t>
      </w:r>
      <w:r w:rsidR="00FD2D20" w:rsidRPr="00D41E96">
        <w:rPr>
          <w:color w:val="404040"/>
          <w:w w:val="105"/>
        </w:rPr>
        <w:t>vi</w:t>
      </w:r>
      <w:r w:rsidR="00D41E96" w:rsidRPr="00D41E96">
        <w:rPr>
          <w:color w:val="404040"/>
          <w:w w:val="105"/>
        </w:rPr>
        <w:t>sible for external, click</w:t>
      </w:r>
      <w:r w:rsidR="00D370F7">
        <w:rPr>
          <w:color w:val="404040"/>
          <w:w w:val="105"/>
        </w:rPr>
        <w:t xml:space="preserve"> this</w:t>
      </w:r>
      <w:r w:rsidR="00D41E96" w:rsidRPr="0051128B">
        <w:rPr>
          <w:b/>
          <w:color w:val="404040"/>
          <w:w w:val="105"/>
        </w:rPr>
        <w:t xml:space="preserve"> </w:t>
      </w:r>
      <w:hyperlink r:id="rId16" w:history="1">
        <w:r w:rsidR="00D41E96" w:rsidRPr="000C3B9B">
          <w:rPr>
            <w:b/>
            <w:i/>
            <w:color w:val="1F497D" w:themeColor="text2"/>
            <w:w w:val="105"/>
            <w:u w:val="single"/>
          </w:rPr>
          <w:t>link</w:t>
        </w:r>
      </w:hyperlink>
      <w:r w:rsidR="00D41E96" w:rsidRPr="000C3B9B">
        <w:rPr>
          <w:b/>
          <w:color w:val="4F81BD" w:themeColor="accent1"/>
          <w:w w:val="105"/>
        </w:rPr>
        <w:t xml:space="preserve"> </w:t>
      </w:r>
      <w:r w:rsidR="00D41E96" w:rsidRPr="00D41E96">
        <w:rPr>
          <w:color w:val="404040"/>
          <w:w w:val="105"/>
        </w:rPr>
        <w:t>to see what it looks like.</w:t>
      </w:r>
    </w:p>
    <w:p w:rsidR="00B33462" w:rsidRDefault="000C3B9B">
      <w:pPr>
        <w:pStyle w:val="a3"/>
        <w:spacing w:before="80"/>
        <w:ind w:left="278"/>
        <w:rPr>
          <w:rFonts w:ascii="DengXian" w:eastAsia="DengXian"/>
        </w:rPr>
      </w:pPr>
      <w:r>
        <w:rPr>
          <w:color w:val="404040"/>
          <w:w w:val="105"/>
        </w:rPr>
        <w:t>Software Environment</w:t>
      </w:r>
      <w:r>
        <w:rPr>
          <w:rFonts w:ascii="DengXian" w:eastAsia="DengXian" w:hint="eastAsia"/>
          <w:color w:val="404040"/>
          <w:w w:val="105"/>
        </w:rPr>
        <w:t>：</w:t>
      </w:r>
    </w:p>
    <w:p w:rsidR="00B33462" w:rsidRDefault="000C3B9B">
      <w:pPr>
        <w:pStyle w:val="a3"/>
        <w:spacing w:before="81"/>
        <w:ind w:left="698"/>
      </w:pPr>
      <w:r>
        <w:rPr>
          <w:color w:val="404040"/>
          <w:w w:val="105"/>
        </w:rPr>
        <w:t xml:space="preserve">JS, Html, </w:t>
      </w:r>
      <w:proofErr w:type="spellStart"/>
      <w:r>
        <w:rPr>
          <w:color w:val="404040"/>
          <w:w w:val="105"/>
        </w:rPr>
        <w:t>Css</w:t>
      </w:r>
      <w:proofErr w:type="spellEnd"/>
      <w:r>
        <w:rPr>
          <w:color w:val="404040"/>
          <w:w w:val="105"/>
        </w:rPr>
        <w:t xml:space="preserve">, </w:t>
      </w:r>
      <w:r w:rsidR="00AD5844">
        <w:rPr>
          <w:rFonts w:asciiTheme="minorEastAsia" w:eastAsiaTheme="minorEastAsia" w:hAnsiTheme="minorEastAsia" w:hint="eastAsia"/>
          <w:color w:val="404040"/>
          <w:w w:val="105"/>
          <w:lang w:eastAsia="zh-CN"/>
        </w:rPr>
        <w:t>D</w:t>
      </w:r>
      <w:r>
        <w:rPr>
          <w:color w:val="404040"/>
          <w:w w:val="105"/>
        </w:rPr>
        <w:t>ojo (03/2013-</w:t>
      </w:r>
      <w:proofErr w:type="gramStart"/>
      <w:r>
        <w:rPr>
          <w:color w:val="404040"/>
          <w:w w:val="105"/>
        </w:rPr>
        <w:t>2015 )</w:t>
      </w:r>
      <w:proofErr w:type="gramEnd"/>
    </w:p>
    <w:p w:rsidR="00B33462" w:rsidRDefault="000C3B9B">
      <w:pPr>
        <w:pStyle w:val="a3"/>
        <w:spacing w:before="104" w:line="331" w:lineRule="auto"/>
        <w:ind w:left="278" w:right="5242" w:firstLine="420"/>
        <w:rPr>
          <w:rFonts w:ascii="DengXian" w:eastAsia="DengXian"/>
        </w:rPr>
      </w:pPr>
      <w:r>
        <w:rPr>
          <w:color w:val="404040"/>
          <w:w w:val="105"/>
        </w:rPr>
        <w:t xml:space="preserve">JS, Html, </w:t>
      </w:r>
      <w:proofErr w:type="spellStart"/>
      <w:r>
        <w:rPr>
          <w:color w:val="404040"/>
          <w:w w:val="105"/>
        </w:rPr>
        <w:t>Css</w:t>
      </w:r>
      <w:proofErr w:type="spellEnd"/>
      <w:r>
        <w:rPr>
          <w:color w:val="404040"/>
          <w:w w:val="105"/>
        </w:rPr>
        <w:t xml:space="preserve">, JQuery, Backbone, Grunt, Node.js, </w:t>
      </w:r>
      <w:proofErr w:type="spellStart"/>
      <w:r>
        <w:rPr>
          <w:color w:val="404040"/>
          <w:w w:val="105"/>
        </w:rPr>
        <w:t>Scss</w:t>
      </w:r>
      <w:proofErr w:type="spellEnd"/>
      <w:r>
        <w:rPr>
          <w:color w:val="404040"/>
          <w:w w:val="105"/>
        </w:rPr>
        <w:t xml:space="preserve"> (2015-201</w:t>
      </w:r>
      <w:r w:rsidR="008C4F3F">
        <w:rPr>
          <w:color w:val="404040"/>
          <w:w w:val="105"/>
        </w:rPr>
        <w:t>8</w:t>
      </w:r>
      <w:r>
        <w:rPr>
          <w:color w:val="404040"/>
          <w:w w:val="105"/>
        </w:rPr>
        <w:t>) Responsibilities in Project</w:t>
      </w:r>
      <w:r>
        <w:rPr>
          <w:rFonts w:ascii="DengXian" w:eastAsia="DengXian" w:hint="eastAsia"/>
          <w:color w:val="404040"/>
          <w:w w:val="105"/>
        </w:rPr>
        <w:t>：</w:t>
      </w:r>
    </w:p>
    <w:p w:rsidR="00B33462" w:rsidRDefault="000C3B9B">
      <w:pPr>
        <w:pStyle w:val="a3"/>
        <w:spacing w:line="192" w:lineRule="exact"/>
        <w:ind w:left="698"/>
      </w:pPr>
      <w:r>
        <w:rPr>
          <w:color w:val="404040"/>
          <w:w w:val="105"/>
        </w:rPr>
        <w:t>The implementation of w3 homepage based on sponsors’ requirement.</w:t>
      </w:r>
    </w:p>
    <w:p w:rsidR="00B33462" w:rsidRDefault="000C3B9B">
      <w:pPr>
        <w:pStyle w:val="a3"/>
        <w:spacing w:before="105" w:line="360" w:lineRule="auto"/>
        <w:ind w:left="698" w:right="7825"/>
      </w:pPr>
      <w:r>
        <w:rPr>
          <w:color w:val="404040"/>
          <w:w w:val="105"/>
        </w:rPr>
        <w:t>The integration testing and issue fixing. The code</w:t>
      </w:r>
      <w:r w:rsidR="004063E8">
        <w:rPr>
          <w:color w:val="404040"/>
          <w:w w:val="105"/>
        </w:rPr>
        <w:t>-</w:t>
      </w:r>
      <w:r>
        <w:rPr>
          <w:color w:val="404040"/>
          <w:w w:val="105"/>
        </w:rPr>
        <w:t>sharing and review to</w:t>
      </w:r>
      <w:r>
        <w:rPr>
          <w:color w:val="404040"/>
          <w:spacing w:val="4"/>
          <w:w w:val="105"/>
        </w:rPr>
        <w:t xml:space="preserve"> </w:t>
      </w:r>
      <w:r>
        <w:rPr>
          <w:color w:val="404040"/>
          <w:w w:val="105"/>
        </w:rPr>
        <w:t>colleagues.</w:t>
      </w:r>
    </w:p>
    <w:p w:rsidR="00B33462" w:rsidRDefault="000C3B9B">
      <w:pPr>
        <w:pStyle w:val="a3"/>
        <w:spacing w:before="1" w:line="360" w:lineRule="auto"/>
        <w:ind w:left="698" w:right="7337"/>
      </w:pPr>
      <w:r>
        <w:rPr>
          <w:color w:val="404040"/>
          <w:w w:val="105"/>
        </w:rPr>
        <w:t xml:space="preserve">The daily reporting to </w:t>
      </w:r>
      <w:r w:rsidR="004063E8">
        <w:rPr>
          <w:color w:val="404040"/>
          <w:w w:val="105"/>
        </w:rPr>
        <w:t xml:space="preserve">the </w:t>
      </w:r>
      <w:r>
        <w:rPr>
          <w:color w:val="404040"/>
          <w:w w:val="105"/>
        </w:rPr>
        <w:t>manager in scrum meeting. The maintenance of backend proxy server.</w:t>
      </w:r>
    </w:p>
    <w:p w:rsidR="000E2890" w:rsidRDefault="000E2890" w:rsidP="000E2890">
      <w:pPr>
        <w:pStyle w:val="1"/>
        <w:spacing w:before="93"/>
        <w:rPr>
          <w:color w:val="404040"/>
          <w:w w:val="105"/>
        </w:rPr>
      </w:pPr>
    </w:p>
    <w:p w:rsidR="00B33462" w:rsidRPr="000E2890" w:rsidRDefault="000C3B9B" w:rsidP="000E2890">
      <w:pPr>
        <w:pStyle w:val="1"/>
        <w:spacing w:before="93"/>
        <w:rPr>
          <w:color w:val="404040"/>
          <w:w w:val="105"/>
        </w:rPr>
      </w:pPr>
      <w:r>
        <w:rPr>
          <w:color w:val="404040"/>
          <w:w w:val="105"/>
        </w:rPr>
        <w:t>2012/08 --</w:t>
      </w:r>
      <w:r>
        <w:rPr>
          <w:color w:val="404040"/>
          <w:spacing w:val="-11"/>
          <w:w w:val="105"/>
        </w:rPr>
        <w:t xml:space="preserve"> </w:t>
      </w:r>
      <w:r>
        <w:rPr>
          <w:color w:val="404040"/>
          <w:w w:val="105"/>
        </w:rPr>
        <w:t>2013/07</w:t>
      </w:r>
    </w:p>
    <w:p w:rsidR="00B33462" w:rsidRDefault="000C3B9B">
      <w:pPr>
        <w:pStyle w:val="2"/>
      </w:pPr>
      <w:r>
        <w:rPr>
          <w:color w:val="404040"/>
          <w:w w:val="105"/>
        </w:rPr>
        <w:t>IBM Solution</w:t>
      </w:r>
      <w:r>
        <w:rPr>
          <w:color w:val="404040"/>
          <w:spacing w:val="-6"/>
          <w:w w:val="105"/>
        </w:rPr>
        <w:t xml:space="preserve"> </w:t>
      </w:r>
      <w:r>
        <w:rPr>
          <w:color w:val="404040"/>
          <w:w w:val="105"/>
        </w:rPr>
        <w:t>Gateway</w:t>
      </w:r>
    </w:p>
    <w:p w:rsidR="00B33462" w:rsidRDefault="000C3B9B">
      <w:pPr>
        <w:pStyle w:val="a3"/>
        <w:spacing w:before="80"/>
        <w:ind w:left="278"/>
        <w:rPr>
          <w:rFonts w:ascii="DengXian" w:eastAsia="DengXian"/>
        </w:rPr>
      </w:pPr>
      <w:r>
        <w:rPr>
          <w:color w:val="404040"/>
          <w:w w:val="105"/>
        </w:rPr>
        <w:t>Software Environment</w:t>
      </w:r>
      <w:r>
        <w:rPr>
          <w:rFonts w:ascii="DengXian" w:eastAsia="DengXian" w:hint="eastAsia"/>
          <w:color w:val="404040"/>
          <w:w w:val="105"/>
        </w:rPr>
        <w:t>：</w:t>
      </w:r>
    </w:p>
    <w:p w:rsidR="00B33462" w:rsidRDefault="000C3B9B">
      <w:pPr>
        <w:pStyle w:val="a3"/>
        <w:spacing w:before="81" w:line="331" w:lineRule="auto"/>
        <w:ind w:left="278" w:right="8299" w:firstLine="420"/>
        <w:rPr>
          <w:rFonts w:ascii="DengXian" w:eastAsia="DengXian"/>
        </w:rPr>
      </w:pPr>
      <w:r>
        <w:rPr>
          <w:color w:val="404040"/>
          <w:w w:val="105"/>
        </w:rPr>
        <w:t>Java Dojo xml Html Flex webservices Responsibilities in Project</w:t>
      </w:r>
      <w:r>
        <w:rPr>
          <w:rFonts w:ascii="DengXian" w:eastAsia="DengXian" w:hint="eastAsia"/>
          <w:color w:val="404040"/>
          <w:w w:val="105"/>
        </w:rPr>
        <w:t>：</w:t>
      </w:r>
    </w:p>
    <w:p w:rsidR="00B33462" w:rsidRDefault="000C3B9B">
      <w:pPr>
        <w:pStyle w:val="a3"/>
        <w:spacing w:line="192" w:lineRule="exact"/>
        <w:ind w:left="698"/>
      </w:pPr>
      <w:r>
        <w:rPr>
          <w:color w:val="404040"/>
          <w:w w:val="105"/>
        </w:rPr>
        <w:t>Project improvement and maintenance.</w:t>
      </w:r>
    </w:p>
    <w:p w:rsidR="00B33462" w:rsidRDefault="00B33462">
      <w:pPr>
        <w:pStyle w:val="a3"/>
        <w:rPr>
          <w:sz w:val="22"/>
        </w:rPr>
      </w:pPr>
    </w:p>
    <w:p w:rsidR="00B33462" w:rsidRDefault="00B33462">
      <w:pPr>
        <w:pStyle w:val="a3"/>
        <w:rPr>
          <w:sz w:val="22"/>
        </w:rPr>
      </w:pPr>
    </w:p>
    <w:p w:rsidR="00B33462" w:rsidRDefault="00B33462">
      <w:pPr>
        <w:pStyle w:val="a3"/>
        <w:spacing w:before="8"/>
      </w:pPr>
    </w:p>
    <w:p w:rsidR="00B33462" w:rsidRDefault="000C3B9B">
      <w:pPr>
        <w:pStyle w:val="1"/>
        <w:spacing w:before="0"/>
      </w:pPr>
      <w:r>
        <w:rPr>
          <w:color w:val="404040"/>
          <w:w w:val="105"/>
        </w:rPr>
        <w:t>2011/01 -- 2011/08</w:t>
      </w:r>
    </w:p>
    <w:p w:rsidR="00B33462" w:rsidRDefault="000C3B9B">
      <w:pPr>
        <w:pStyle w:val="2"/>
      </w:pPr>
      <w:r>
        <w:rPr>
          <w:color w:val="404040"/>
          <w:w w:val="105"/>
        </w:rPr>
        <w:t>BULK Utility Tool</w:t>
      </w:r>
    </w:p>
    <w:p w:rsidR="00B33462" w:rsidRDefault="000C3B9B">
      <w:pPr>
        <w:pStyle w:val="a3"/>
        <w:spacing w:before="79" w:line="292" w:lineRule="auto"/>
        <w:ind w:left="278" w:right="3228"/>
        <w:rPr>
          <w:rFonts w:ascii="DengXian" w:eastAsia="DengXian"/>
        </w:rPr>
      </w:pPr>
      <w:r>
        <w:rPr>
          <w:color w:val="404040"/>
          <w:w w:val="105"/>
        </w:rPr>
        <w:t>Soft Environment</w:t>
      </w:r>
      <w:r>
        <w:rPr>
          <w:rFonts w:ascii="DengXian" w:eastAsia="DengXian" w:hint="eastAsia"/>
          <w:color w:val="404040"/>
          <w:w w:val="105"/>
        </w:rPr>
        <w:t xml:space="preserve">： </w:t>
      </w:r>
      <w:proofErr w:type="gramStart"/>
      <w:r>
        <w:rPr>
          <w:color w:val="404040"/>
          <w:w w:val="105"/>
        </w:rPr>
        <w:t>JAVA,JSP</w:t>
      </w:r>
      <w:proofErr w:type="gramEnd"/>
      <w:r>
        <w:rPr>
          <w:color w:val="404040"/>
          <w:w w:val="105"/>
        </w:rPr>
        <w:t xml:space="preserve">,JQuery,Webloigc,Oracle,Hibernate,Struts1,XML, MQ, </w:t>
      </w:r>
      <w:r w:rsidR="00D370F7">
        <w:rPr>
          <w:color w:val="404040"/>
          <w:w w:val="105"/>
        </w:rPr>
        <w:t>Quartz, Camel</w:t>
      </w:r>
      <w:r>
        <w:rPr>
          <w:color w:val="404040"/>
          <w:w w:val="105"/>
        </w:rPr>
        <w:t xml:space="preserve"> Responsibilities in Project</w:t>
      </w:r>
      <w:r>
        <w:rPr>
          <w:rFonts w:ascii="DengXian" w:eastAsia="DengXian" w:hint="eastAsia"/>
          <w:color w:val="404040"/>
          <w:w w:val="105"/>
        </w:rPr>
        <w:t>：</w:t>
      </w:r>
    </w:p>
    <w:p w:rsidR="00B33462" w:rsidRDefault="000C3B9B">
      <w:pPr>
        <w:pStyle w:val="a3"/>
        <w:spacing w:before="25" w:line="360" w:lineRule="auto"/>
        <w:ind w:left="698" w:right="7543"/>
      </w:pPr>
      <w:r>
        <w:rPr>
          <w:color w:val="404040"/>
          <w:w w:val="105"/>
        </w:rPr>
        <w:t xml:space="preserve">The implementation of sponsors’ requirement. The integration testing for </w:t>
      </w:r>
      <w:r w:rsidR="00C70FD6">
        <w:rPr>
          <w:color w:val="404040"/>
          <w:w w:val="105"/>
        </w:rPr>
        <w:t xml:space="preserve">the </w:t>
      </w:r>
      <w:r>
        <w:rPr>
          <w:color w:val="404040"/>
          <w:w w:val="105"/>
        </w:rPr>
        <w:t>web page.</w:t>
      </w:r>
    </w:p>
    <w:p w:rsidR="00B33462" w:rsidRDefault="000C3B9B">
      <w:pPr>
        <w:pStyle w:val="a3"/>
        <w:spacing w:before="1"/>
        <w:ind w:left="698"/>
      </w:pPr>
      <w:r>
        <w:rPr>
          <w:color w:val="404040"/>
          <w:w w:val="105"/>
        </w:rPr>
        <w:t xml:space="preserve">The daily reporting to </w:t>
      </w:r>
      <w:r w:rsidR="006C0F0B">
        <w:rPr>
          <w:color w:val="404040"/>
          <w:w w:val="105"/>
        </w:rPr>
        <w:t xml:space="preserve">the </w:t>
      </w:r>
      <w:r>
        <w:rPr>
          <w:color w:val="404040"/>
          <w:w w:val="105"/>
        </w:rPr>
        <w:t xml:space="preserve">manager in </w:t>
      </w:r>
      <w:r w:rsidR="006C0F0B">
        <w:rPr>
          <w:color w:val="404040"/>
          <w:w w:val="105"/>
        </w:rPr>
        <w:t xml:space="preserve">the </w:t>
      </w:r>
      <w:r>
        <w:rPr>
          <w:color w:val="404040"/>
          <w:w w:val="105"/>
        </w:rPr>
        <w:t>scrum meeting.</w:t>
      </w:r>
    </w:p>
    <w:p w:rsidR="00B33462" w:rsidRDefault="00B33462">
      <w:pPr>
        <w:pStyle w:val="a3"/>
        <w:rPr>
          <w:sz w:val="22"/>
        </w:rPr>
      </w:pPr>
    </w:p>
    <w:p w:rsidR="00B33462" w:rsidRDefault="00B33462">
      <w:pPr>
        <w:pStyle w:val="a3"/>
        <w:rPr>
          <w:sz w:val="22"/>
        </w:rPr>
      </w:pPr>
    </w:p>
    <w:p w:rsidR="00B33462" w:rsidRDefault="00B33462">
      <w:pPr>
        <w:pStyle w:val="a3"/>
        <w:rPr>
          <w:sz w:val="22"/>
        </w:rPr>
      </w:pPr>
    </w:p>
    <w:p w:rsidR="00B33462" w:rsidRDefault="00B33462">
      <w:pPr>
        <w:pStyle w:val="a3"/>
        <w:spacing w:before="8"/>
      </w:pPr>
    </w:p>
    <w:p w:rsidR="00B33462" w:rsidRDefault="000C3B9B">
      <w:pPr>
        <w:pStyle w:val="1"/>
        <w:spacing w:before="0"/>
      </w:pPr>
      <w:r>
        <w:rPr>
          <w:color w:val="404040"/>
          <w:w w:val="105"/>
        </w:rPr>
        <w:t>2009/10 -- 2010/11</w:t>
      </w:r>
    </w:p>
    <w:p w:rsidR="00B33462" w:rsidRDefault="000C3B9B">
      <w:pPr>
        <w:pStyle w:val="2"/>
      </w:pPr>
      <w:r>
        <w:rPr>
          <w:color w:val="404040"/>
          <w:w w:val="105"/>
        </w:rPr>
        <w:t>Task Management System</w:t>
      </w:r>
    </w:p>
    <w:p w:rsidR="00B33462" w:rsidRDefault="000C3B9B">
      <w:pPr>
        <w:pStyle w:val="a3"/>
        <w:spacing w:before="80" w:line="292" w:lineRule="auto"/>
        <w:ind w:left="278" w:right="6317"/>
        <w:rPr>
          <w:rFonts w:ascii="DengXian" w:eastAsia="DengXian"/>
        </w:rPr>
      </w:pPr>
      <w:r>
        <w:rPr>
          <w:color w:val="404040"/>
          <w:w w:val="105"/>
        </w:rPr>
        <w:t>Software Environment</w:t>
      </w:r>
      <w:r>
        <w:rPr>
          <w:rFonts w:ascii="DengXian" w:eastAsia="DengXian" w:hint="eastAsia"/>
          <w:color w:val="404040"/>
          <w:w w:val="105"/>
        </w:rPr>
        <w:t xml:space="preserve">： </w:t>
      </w:r>
      <w:proofErr w:type="spellStart"/>
      <w:proofErr w:type="gramStart"/>
      <w:r>
        <w:rPr>
          <w:color w:val="404040"/>
          <w:w w:val="105"/>
        </w:rPr>
        <w:t>JAVA,Struts</w:t>
      </w:r>
      <w:proofErr w:type="gramEnd"/>
      <w:r>
        <w:rPr>
          <w:color w:val="404040"/>
          <w:w w:val="105"/>
        </w:rPr>
        <w:t>,Lucene,Oracle,Jsp,Ajax,Tomcat</w:t>
      </w:r>
      <w:proofErr w:type="spellEnd"/>
      <w:r>
        <w:rPr>
          <w:color w:val="404040"/>
          <w:w w:val="105"/>
        </w:rPr>
        <w:t xml:space="preserve"> Responsibilities in Project</w:t>
      </w:r>
      <w:r>
        <w:rPr>
          <w:rFonts w:ascii="DengXian" w:eastAsia="DengXian" w:hint="eastAsia"/>
          <w:color w:val="404040"/>
          <w:w w:val="105"/>
        </w:rPr>
        <w:t>：</w:t>
      </w:r>
    </w:p>
    <w:p w:rsidR="00B33462" w:rsidRDefault="000C3B9B">
      <w:pPr>
        <w:pStyle w:val="a3"/>
        <w:spacing w:before="24" w:line="360" w:lineRule="auto"/>
        <w:ind w:left="698" w:right="7337"/>
      </w:pPr>
      <w:r>
        <w:rPr>
          <w:color w:val="404040"/>
          <w:w w:val="105"/>
        </w:rPr>
        <w:t>The implementation of task management system. The statistic report of tracking user behavior.</w:t>
      </w:r>
    </w:p>
    <w:p w:rsidR="00B33462" w:rsidRDefault="000C3B9B">
      <w:pPr>
        <w:pStyle w:val="a3"/>
        <w:spacing w:before="1"/>
        <w:ind w:left="728"/>
      </w:pPr>
      <w:r>
        <w:rPr>
          <w:color w:val="404040"/>
          <w:w w:val="105"/>
        </w:rPr>
        <w:t>DB table design and SQL optimization.</w:t>
      </w:r>
    </w:p>
    <w:p w:rsidR="00B33462" w:rsidRDefault="00B33462">
      <w:pPr>
        <w:pStyle w:val="a3"/>
        <w:rPr>
          <w:sz w:val="20"/>
        </w:rPr>
      </w:pPr>
    </w:p>
    <w:p w:rsidR="00B33462" w:rsidRDefault="000C3B9B">
      <w:pPr>
        <w:pStyle w:val="a3"/>
        <w:spacing w:before="5"/>
        <w:rPr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271145</wp:posOffset>
                </wp:positionH>
                <wp:positionV relativeFrom="paragraph">
                  <wp:posOffset>252095</wp:posOffset>
                </wp:positionV>
                <wp:extent cx="7132955" cy="256540"/>
                <wp:effectExtent l="0" t="0" r="10795" b="10160"/>
                <wp:wrapTopAndBottom/>
                <wp:docPr id="21" name="组合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955" cy="256540"/>
                          <a:chOff x="427" y="397"/>
                          <a:chExt cx="11233" cy="404"/>
                        </a:xfrm>
                      </wpg:grpSpPr>
                      <pic:pic xmlns:pic="http://schemas.openxmlformats.org/drawingml/2006/picture">
                        <pic:nvPicPr>
                          <pic:cNvPr id="18" name="图片 20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499" y="397"/>
                            <a:ext cx="11161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wps:wsp>
                        <wps:cNvPr id="19" name="直线 21"/>
                        <wps:cNvCnPr/>
                        <wps:spPr>
                          <a:xfrm>
                            <a:off x="463" y="397"/>
                            <a:ext cx="0" cy="404"/>
                          </a:xfrm>
                          <a:prstGeom prst="line">
                            <a:avLst/>
                          </a:prstGeom>
                          <a:ln w="45720" cap="flat" cmpd="sng">
                            <a:solidFill>
                              <a:srgbClr val="548DD4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20" name="文本框 22"/>
                        <wps:cNvSpPr txBox="1"/>
                        <wps:spPr>
                          <a:xfrm>
                            <a:off x="499" y="397"/>
                            <a:ext cx="11161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 w:rsidR="00B33462" w:rsidRDefault="000C3B9B">
                              <w:pPr>
                                <w:spacing w:before="41"/>
                                <w:ind w:left="319"/>
                                <w:rPr>
                                  <w:rFonts w:ascii="DengXian"/>
                                  <w:sz w:val="20"/>
                                </w:rPr>
                              </w:pPr>
                              <w:r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19" o:spid="_x0000_s1040" style="position:absolute;margin-left:21.35pt;margin-top:19.85pt;width:561.65pt;height:20.2pt;z-index:-251657728;mso-wrap-distance-left:0;mso-wrap-distance-right:0;mso-position-horizontal-relative:page;mso-position-vertical-relative:text" coordorigin="427,397" coordsize="11233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">
                <v:shape id="图片 20" o:spid="_x0000_s1041" type="#_x0000_t75" style="position:absolute;left:499;top:397;width:11161;height: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">
                  <v:imagedata r:id="rId18" o:title=""/>
                </v:shape>
                <v:line id="直线 21" o:spid="_x0000_s1042" style="position:absolute;visibility:visible;mso-wrap-style:square" from="463,397" to="463,8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" strokecolor="#548dd4" strokeweight="3.6pt"/>
                <v:shape id="文本框 22" o:spid="_x0000_s1043" type="#_x0000_t202" style="position:absolute;left:499;top:397;width:11161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:rsidR="00B33462" w:rsidRDefault="000C3B9B">
                        <w:pPr>
                          <w:spacing w:before="41"/>
                          <w:ind w:left="319"/>
                          <w:rPr>
                            <w:rFonts w:ascii="DengXian"/>
                            <w:sz w:val="20"/>
                          </w:rPr>
                        </w:pPr>
                        <w:r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>Education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B33462" w:rsidRDefault="00B33462">
      <w:pPr>
        <w:pStyle w:val="a3"/>
        <w:spacing w:before="8"/>
        <w:rPr>
          <w:sz w:val="9"/>
        </w:rPr>
      </w:pPr>
    </w:p>
    <w:p w:rsidR="00D370F7" w:rsidRDefault="00D370F7" w:rsidP="00D370F7">
      <w:pPr>
        <w:pStyle w:val="1"/>
        <w:rPr>
          <w:color w:val="404040"/>
          <w:w w:val="105"/>
        </w:rPr>
      </w:pPr>
      <w:r>
        <w:rPr>
          <w:color w:val="404040"/>
          <w:w w:val="105"/>
        </w:rPr>
        <w:t>20</w:t>
      </w:r>
      <w:r w:rsidR="00C42AAB">
        <w:rPr>
          <w:color w:val="404040"/>
          <w:w w:val="105"/>
        </w:rPr>
        <w:t>18</w:t>
      </w:r>
      <w:r>
        <w:rPr>
          <w:color w:val="404040"/>
          <w:w w:val="105"/>
        </w:rPr>
        <w:t>/0</w:t>
      </w:r>
      <w:r w:rsidR="00C42AAB">
        <w:rPr>
          <w:color w:val="404040"/>
          <w:w w:val="105"/>
        </w:rPr>
        <w:t>8</w:t>
      </w:r>
      <w:r>
        <w:rPr>
          <w:color w:val="404040"/>
          <w:w w:val="105"/>
        </w:rPr>
        <w:t xml:space="preserve"> </w:t>
      </w:r>
      <w:r w:rsidR="00C42AAB">
        <w:rPr>
          <w:color w:val="404040"/>
          <w:w w:val="105"/>
        </w:rPr>
        <w:t>–</w:t>
      </w:r>
      <w:r>
        <w:rPr>
          <w:color w:val="404040"/>
          <w:w w:val="105"/>
        </w:rPr>
        <w:t>20</w:t>
      </w:r>
      <w:r w:rsidR="00C42AAB">
        <w:rPr>
          <w:color w:val="404040"/>
          <w:w w:val="105"/>
        </w:rPr>
        <w:t>19</w:t>
      </w:r>
      <w:r>
        <w:rPr>
          <w:color w:val="404040"/>
          <w:w w:val="105"/>
        </w:rPr>
        <w:t>/</w:t>
      </w:r>
      <w:r w:rsidR="00C42AAB">
        <w:rPr>
          <w:color w:val="404040"/>
          <w:w w:val="105"/>
        </w:rPr>
        <w:t>07</w:t>
      </w:r>
    </w:p>
    <w:p w:rsidR="00C42AAB" w:rsidRPr="00C42AAB" w:rsidRDefault="00C42AAB" w:rsidP="00C42AAB">
      <w:pPr>
        <w:pStyle w:val="2"/>
      </w:pPr>
      <w:r w:rsidRPr="00C42AAB">
        <w:rPr>
          <w:color w:val="404040"/>
          <w:w w:val="105"/>
        </w:rPr>
        <w:t>Eastern Institute of Technology</w:t>
      </w:r>
      <w:r w:rsidRPr="00C42AAB">
        <w:rPr>
          <w:rFonts w:hint="eastAsia"/>
          <w:color w:val="404040"/>
          <w:w w:val="105"/>
        </w:rPr>
        <w:t>.</w:t>
      </w:r>
      <w:r w:rsidRPr="00C42AAB">
        <w:rPr>
          <w:color w:val="404040"/>
          <w:w w:val="105"/>
        </w:rPr>
        <w:t xml:space="preserve"> Postgraduate Diploma in Information Technology</w:t>
      </w:r>
      <w:r>
        <w:rPr>
          <w:rFonts w:ascii="Microsoft YaHei" w:eastAsia="Microsoft YaHei" w:hAnsi="Microsoft YaHei" w:cs="Microsoft YaHei"/>
          <w:lang w:eastAsia="zh-CN"/>
        </w:rPr>
        <w:t xml:space="preserve"> </w:t>
      </w:r>
    </w:p>
    <w:p w:rsidR="00B33462" w:rsidRDefault="000C3B9B">
      <w:pPr>
        <w:pStyle w:val="1"/>
      </w:pPr>
      <w:r>
        <w:rPr>
          <w:color w:val="404040"/>
          <w:w w:val="105"/>
        </w:rPr>
        <w:t>2004/09 --2008/07</w:t>
      </w:r>
    </w:p>
    <w:p w:rsidR="00B33462" w:rsidRDefault="000C3B9B">
      <w:pPr>
        <w:pStyle w:val="2"/>
      </w:pPr>
      <w:r>
        <w:rPr>
          <w:color w:val="404040"/>
          <w:w w:val="105"/>
        </w:rPr>
        <w:t>Dalian University of Foreign language school. Bachelor</w:t>
      </w:r>
    </w:p>
    <w:p w:rsidR="00B33462" w:rsidRDefault="000C3B9B">
      <w:pPr>
        <w:pStyle w:val="a3"/>
        <w:spacing w:before="7"/>
        <w:rPr>
          <w:b/>
          <w:sz w:val="19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59776" behindDoc="1" locked="0" layoutInCell="1" allowOverlap="1">
                <wp:simplePos x="0" y="0"/>
                <wp:positionH relativeFrom="page">
                  <wp:posOffset>274320</wp:posOffset>
                </wp:positionH>
                <wp:positionV relativeFrom="paragraph">
                  <wp:posOffset>199390</wp:posOffset>
                </wp:positionV>
                <wp:extent cx="7129780" cy="256540"/>
                <wp:effectExtent l="0" t="635" r="13970" b="9525"/>
                <wp:wrapTopAndBottom/>
                <wp:docPr id="25" name="组合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9780" cy="256540"/>
                          <a:chOff x="432" y="315"/>
                          <a:chExt cx="11228" cy="404"/>
                        </a:xfrm>
                      </wpg:grpSpPr>
                      <pic:pic xmlns:pic="http://schemas.openxmlformats.org/drawingml/2006/picture">
                        <pic:nvPicPr>
                          <pic:cNvPr id="22" name="图片 2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504" y="314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wps:wsp>
                        <wps:cNvPr id="23" name="直线 25"/>
                        <wps:cNvCnPr/>
                        <wps:spPr>
                          <a:xfrm>
                            <a:off x="468" y="315"/>
                            <a:ext cx="0" cy="403"/>
                          </a:xfrm>
                          <a:prstGeom prst="line">
                            <a:avLst/>
                          </a:prstGeom>
                          <a:ln w="45720" cap="flat" cmpd="sng">
                            <a:solidFill>
                              <a:srgbClr val="548DD4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24" name="文本框 26"/>
                        <wps:cNvSpPr txBox="1"/>
                        <wps:spPr>
                          <a:xfrm>
                            <a:off x="504" y="314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 w:rsidR="00B33462" w:rsidRDefault="000C3B9B">
                              <w:pPr>
                                <w:spacing w:before="55"/>
                                <w:ind w:left="344"/>
                                <w:rPr>
                                  <w:rFonts w:ascii="DengXian"/>
                                  <w:sz w:val="20"/>
                                </w:rPr>
                              </w:pPr>
                              <w:r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>Certificate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23" o:spid="_x0000_s1044" style="position:absolute;margin-left:21.6pt;margin-top:15.7pt;width:561.4pt;height:20.2pt;z-index:-251656704;mso-wrap-distance-left:0;mso-wrap-distance-right:0;mso-position-horizontal-relative:page;mso-position-vertical-relative:text" coordorigin="432,315" coordsize="11228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">
                <v:shape id="图片 24" o:spid="_x0000_s1045" type="#_x0000_t75" style="position:absolute;left:504;top:314;width:11156;height: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">
                  <v:imagedata r:id="rId11" o:title=""/>
                </v:shape>
                <v:line id="直线 25" o:spid="_x0000_s1046" style="position:absolute;visibility:visible;mso-wrap-style:square" from="468,315" to="468,7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" strokecolor="#548dd4" strokeweight="3.6pt"/>
                <v:shape id="文本框 26" o:spid="_x0000_s1047" type="#_x0000_t202" style="position:absolute;left:504;top:314;width:11156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m4J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pG5uCcMAAADbAAAADwAA&#10;AAAAAAAAAAAAAAAHAgAAZHJzL2Rvd25yZXYueG1sUEsFBgAAAAADAAMAtwAAAPcCAAAAAA==&#10;" filled="f" stroked="f">
                  <v:textbox inset="0,0,0,0">
                    <w:txbxContent>
                      <w:p w:rsidR="00B33462" w:rsidRDefault="000C3B9B">
                        <w:pPr>
                          <w:spacing w:before="55"/>
                          <w:ind w:left="344"/>
                          <w:rPr>
                            <w:rFonts w:ascii="DengXian"/>
                            <w:sz w:val="20"/>
                          </w:rPr>
                        </w:pPr>
                        <w:r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>Certificat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B33462" w:rsidRDefault="00B33462">
      <w:pPr>
        <w:pStyle w:val="a3"/>
        <w:spacing w:before="5"/>
        <w:rPr>
          <w:b/>
          <w:sz w:val="16"/>
        </w:rPr>
      </w:pPr>
    </w:p>
    <w:p w:rsidR="00B33462" w:rsidRDefault="000C3B9B">
      <w:pPr>
        <w:spacing w:before="106"/>
        <w:ind w:left="278"/>
        <w:rPr>
          <w:sz w:val="20"/>
        </w:rPr>
      </w:pPr>
      <w:r>
        <w:rPr>
          <w:color w:val="404040"/>
          <w:w w:val="105"/>
          <w:sz w:val="20"/>
        </w:rPr>
        <w:t xml:space="preserve">2008/04 </w:t>
      </w:r>
      <w:r w:rsidR="00382F3E">
        <w:rPr>
          <w:color w:val="404040"/>
          <w:w w:val="105"/>
          <w:sz w:val="20"/>
        </w:rPr>
        <w:t xml:space="preserve">Test for English </w:t>
      </w:r>
      <w:r w:rsidR="00085A61">
        <w:rPr>
          <w:color w:val="404040"/>
          <w:w w:val="105"/>
          <w:sz w:val="20"/>
        </w:rPr>
        <w:t>Major Level 8</w:t>
      </w:r>
    </w:p>
    <w:p w:rsidR="00B33462" w:rsidRDefault="000C3B9B">
      <w:pPr>
        <w:pStyle w:val="a3"/>
        <w:spacing w:before="4"/>
        <w:rPr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0800" behindDoc="1" locked="0" layoutInCell="1" allowOverlap="1">
                <wp:simplePos x="0" y="0"/>
                <wp:positionH relativeFrom="page">
                  <wp:posOffset>271145</wp:posOffset>
                </wp:positionH>
                <wp:positionV relativeFrom="paragraph">
                  <wp:posOffset>197485</wp:posOffset>
                </wp:positionV>
                <wp:extent cx="7132955" cy="256540"/>
                <wp:effectExtent l="0" t="635" r="10795" b="9525"/>
                <wp:wrapTopAndBottom/>
                <wp:docPr id="29" name="组合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32955" cy="256540"/>
                          <a:chOff x="427" y="312"/>
                          <a:chExt cx="11233" cy="404"/>
                        </a:xfrm>
                      </wpg:grpSpPr>
                      <pic:pic xmlns:pic="http://schemas.openxmlformats.org/drawingml/2006/picture">
                        <pic:nvPicPr>
                          <pic:cNvPr id="26" name="图片 28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499" y="311"/>
                            <a:ext cx="11161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wps:wsp>
                        <wps:cNvPr id="27" name="直线 29"/>
                        <wps:cNvCnPr/>
                        <wps:spPr>
                          <a:xfrm>
                            <a:off x="463" y="312"/>
                            <a:ext cx="0" cy="403"/>
                          </a:xfrm>
                          <a:prstGeom prst="line">
                            <a:avLst/>
                          </a:prstGeom>
                          <a:ln w="45720" cap="flat" cmpd="sng">
                            <a:solidFill>
                              <a:srgbClr val="548DD4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28" name="文本框 30"/>
                        <wps:cNvSpPr txBox="1"/>
                        <wps:spPr>
                          <a:xfrm>
                            <a:off x="499" y="311"/>
                            <a:ext cx="11161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 w:rsidR="00B33462" w:rsidRDefault="000C3B9B">
                              <w:pPr>
                                <w:spacing w:before="41"/>
                                <w:ind w:left="319"/>
                                <w:rPr>
                                  <w:rFonts w:ascii="DengXian"/>
                                  <w:sz w:val="20"/>
                                </w:rPr>
                              </w:pPr>
                              <w:r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>Language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27" o:spid="_x0000_s1048" style="position:absolute;margin-left:21.35pt;margin-top:15.55pt;width:561.65pt;height:20.2pt;z-index:-251655680;mso-wrap-distance-left:0;mso-wrap-distance-right:0;mso-position-horizontal-relative:page;mso-position-vertical-relative:text" coordorigin="427,312" coordsize="11233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">
                <v:shape id="图片 28" o:spid="_x0000_s1049" type="#_x0000_t75" style="position:absolute;left:499;top:311;width:11161;height: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">
                  <v:imagedata r:id="rId20" o:title=""/>
                </v:shape>
                <v:line id="直线 29" o:spid="_x0000_s1050" style="position:absolute;visibility:visible;mso-wrap-style:square" from="463,312" to="463,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" strokecolor="#548dd4" strokeweight="3.6pt"/>
                <v:shape id="文本框 30" o:spid="_x0000_s1051" type="#_x0000_t202" style="position:absolute;left:499;top:311;width:11161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2QM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rHxS/wBcvUEAAD//wMAUEsBAi0AFAAGAAgAAAAhANvh9svuAAAAhQEAABMAAAAAAAAAAAAAAAAA&#10;AAAAAFtDb250ZW50X1R5cGVzXS54bWxQSwECLQAUAAYACAAAACEAWvQsW78AAAAVAQAACwAAAAAA&#10;AAAAAAAAAAAfAQAAX3JlbHMvLnJlbHNQSwECLQAUAAYACAAAACEAJSNkDMAAAADbAAAADwAAAAAA&#10;AAAAAAAAAAAHAgAAZHJzL2Rvd25yZXYueG1sUEsFBgAAAAADAAMAtwAAAPQCAAAAAA==&#10;" filled="f" stroked="f">
                  <v:textbox inset="0,0,0,0">
                    <w:txbxContent>
                      <w:p w:rsidR="00B33462" w:rsidRDefault="000C3B9B">
                        <w:pPr>
                          <w:spacing w:before="41"/>
                          <w:ind w:left="319"/>
                          <w:rPr>
                            <w:rFonts w:ascii="DengXian"/>
                            <w:sz w:val="20"/>
                          </w:rPr>
                        </w:pPr>
                        <w:r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>Language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B33462" w:rsidRDefault="00B33462">
      <w:pPr>
        <w:pStyle w:val="a3"/>
        <w:spacing w:before="4"/>
        <w:rPr>
          <w:sz w:val="10"/>
        </w:rPr>
      </w:pPr>
    </w:p>
    <w:p w:rsidR="00B33462" w:rsidRDefault="000C3B9B">
      <w:pPr>
        <w:pStyle w:val="a3"/>
        <w:spacing w:before="92"/>
        <w:ind w:left="278"/>
      </w:pPr>
      <w:proofErr w:type="spellStart"/>
      <w:r>
        <w:rPr>
          <w:color w:val="404040"/>
          <w:w w:val="105"/>
        </w:rPr>
        <w:t>English</w:t>
      </w:r>
      <w:r>
        <w:rPr>
          <w:rFonts w:ascii="DengXian" w:eastAsia="DengXian" w:hint="eastAsia"/>
          <w:color w:val="404040"/>
          <w:w w:val="105"/>
        </w:rPr>
        <w:t>：</w:t>
      </w:r>
      <w:r>
        <w:rPr>
          <w:color w:val="404040"/>
          <w:w w:val="105"/>
        </w:rPr>
        <w:t>Skilled</w:t>
      </w:r>
      <w:proofErr w:type="spellEnd"/>
      <w:r>
        <w:rPr>
          <w:color w:val="404040"/>
          <w:w w:val="105"/>
        </w:rPr>
        <w:t>.</w:t>
      </w:r>
    </w:p>
    <w:p w:rsidR="00B33462" w:rsidRDefault="000C3B9B">
      <w:pPr>
        <w:pStyle w:val="a3"/>
        <w:spacing w:before="8"/>
      </w:pPr>
      <w:r>
        <w:rPr>
          <w:noProof/>
        </w:rPr>
        <mc:AlternateContent>
          <mc:Choice Requires="wpg">
            <w:drawing>
              <wp:anchor distT="0" distB="0" distL="0" distR="0" simplePos="0" relativeHeight="251661824" behindDoc="1" locked="0" layoutInCell="1" allowOverlap="1">
                <wp:simplePos x="0" y="0"/>
                <wp:positionH relativeFrom="page">
                  <wp:posOffset>274320</wp:posOffset>
                </wp:positionH>
                <wp:positionV relativeFrom="paragraph">
                  <wp:posOffset>184785</wp:posOffset>
                </wp:positionV>
                <wp:extent cx="7129780" cy="256540"/>
                <wp:effectExtent l="0" t="0" r="13970" b="10160"/>
                <wp:wrapTopAndBottom/>
                <wp:docPr id="33" name="组合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29780" cy="256540"/>
                          <a:chOff x="432" y="291"/>
                          <a:chExt cx="11228" cy="404"/>
                        </a:xfrm>
                      </wpg:grpSpPr>
                      <pic:pic xmlns:pic="http://schemas.openxmlformats.org/drawingml/2006/picture">
                        <pic:nvPicPr>
                          <pic:cNvPr id="30" name="图片 32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504" y="291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  <wps:wsp>
                        <wps:cNvPr id="31" name="直线 33"/>
                        <wps:cNvCnPr/>
                        <wps:spPr>
                          <a:xfrm>
                            <a:off x="468" y="291"/>
                            <a:ext cx="0" cy="404"/>
                          </a:xfrm>
                          <a:prstGeom prst="line">
                            <a:avLst/>
                          </a:prstGeom>
                          <a:ln w="45720" cap="flat" cmpd="sng">
                            <a:solidFill>
                              <a:srgbClr val="548DD4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32" name="文本框 34"/>
                        <wps:cNvSpPr txBox="1"/>
                        <wps:spPr>
                          <a:xfrm>
                            <a:off x="504" y="291"/>
                            <a:ext cx="11156" cy="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wps:spPr>
                        <wps:txbx>
                          <w:txbxContent>
                            <w:p w:rsidR="00B33462" w:rsidRDefault="000C3B9B">
                              <w:pPr>
                                <w:spacing w:before="55"/>
                                <w:ind w:left="314"/>
                                <w:rPr>
                                  <w:rFonts w:ascii="DengXian"/>
                                  <w:sz w:val="20"/>
                                </w:rPr>
                              </w:pPr>
                              <w:r>
                                <w:rPr>
                                  <w:rFonts w:ascii="DengXian"/>
                                  <w:color w:val="2E5E92"/>
                                  <w:w w:val="105"/>
                                  <w:sz w:val="20"/>
                                </w:rPr>
                                <w:t>Personality</w:t>
                              </w:r>
                            </w:p>
                          </w:txbxContent>
                        </wps:txbx>
                        <wps:bodyPr lIns="0" tIns="0" rIns="0" bIns="0"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31" o:spid="_x0000_s1052" style="position:absolute;margin-left:21.6pt;margin-top:14.55pt;width:561.4pt;height:20.2pt;z-index:-251654656;mso-wrap-distance-left:0;mso-wrap-distance-right:0;mso-position-horizontal-relative:page;mso-position-vertical-relative:text" coordorigin="432,291" coordsize="11228,4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">
                <v:shape id="图片 32" o:spid="_x0000_s1053" type="#_x0000_t75" style="position:absolute;left:504;top:291;width:11156;height: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">
                  <v:imagedata r:id="rId13" o:title=""/>
                </v:shape>
                <v:line id="直线 33" o:spid="_x0000_s1054" style="position:absolute;visibility:visible;mso-wrap-style:square" from="468,291" to="468,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" strokecolor="#548dd4" strokeweight="3.6pt"/>
                <v:shape id="文本框 34" o:spid="_x0000_s1055" type="#_x0000_t202" style="position:absolute;left:504;top:291;width:11156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:rsidR="00B33462" w:rsidRDefault="000C3B9B">
                        <w:pPr>
                          <w:spacing w:before="55"/>
                          <w:ind w:left="314"/>
                          <w:rPr>
                            <w:rFonts w:ascii="DengXian"/>
                            <w:sz w:val="20"/>
                          </w:rPr>
                        </w:pPr>
                        <w:r>
                          <w:rPr>
                            <w:rFonts w:ascii="DengXian"/>
                            <w:color w:val="2E5E92"/>
                            <w:w w:val="105"/>
                            <w:sz w:val="20"/>
                          </w:rPr>
                          <w:t>Personality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B33462" w:rsidRDefault="00B33462">
      <w:pPr>
        <w:pStyle w:val="a3"/>
        <w:spacing w:before="4"/>
        <w:rPr>
          <w:sz w:val="12"/>
        </w:rPr>
      </w:pPr>
    </w:p>
    <w:p w:rsidR="00B33462" w:rsidRDefault="000C3B9B">
      <w:pPr>
        <w:pStyle w:val="a3"/>
        <w:spacing w:before="107"/>
        <w:ind w:left="278"/>
      </w:pPr>
      <w:r>
        <w:rPr>
          <w:color w:val="404040"/>
          <w:w w:val="105"/>
        </w:rPr>
        <w:t>Ability to work independently, mature and resourceful.</w:t>
      </w:r>
    </w:p>
    <w:p w:rsidR="00B33462" w:rsidRDefault="000C3B9B">
      <w:pPr>
        <w:pStyle w:val="a3"/>
        <w:spacing w:before="105" w:line="360" w:lineRule="auto"/>
        <w:ind w:left="278" w:right="5242"/>
      </w:pPr>
      <w:r>
        <w:rPr>
          <w:color w:val="404040"/>
          <w:w w:val="105"/>
        </w:rPr>
        <w:t>Highly-motivated and reliable person with excellent health and pleasant personality. Positive work attitude and be willing to work diligently without supervision.</w:t>
      </w:r>
    </w:p>
    <w:p w:rsidR="00B33462" w:rsidRDefault="000C3B9B">
      <w:pPr>
        <w:pStyle w:val="a3"/>
        <w:spacing w:before="1"/>
        <w:ind w:left="278"/>
      </w:pPr>
      <w:r>
        <w:rPr>
          <w:color w:val="404040"/>
          <w:w w:val="105"/>
        </w:rPr>
        <w:t>Ability to learn and progress.</w:t>
      </w:r>
    </w:p>
    <w:sectPr w:rsidR="00B33462">
      <w:pgSz w:w="11900" w:h="16840"/>
      <w:pgMar w:top="340" w:right="120" w:bottom="280" w:left="1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2F1A" w:rsidRDefault="004F2F1A" w:rsidP="00013030">
      <w:r>
        <w:separator/>
      </w:r>
    </w:p>
  </w:endnote>
  <w:endnote w:type="continuationSeparator" w:id="0">
    <w:p w:rsidR="004F2F1A" w:rsidRDefault="004F2F1A" w:rsidP="00013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2F1A" w:rsidRDefault="004F2F1A" w:rsidP="00013030">
      <w:r>
        <w:separator/>
      </w:r>
    </w:p>
  </w:footnote>
  <w:footnote w:type="continuationSeparator" w:id="0">
    <w:p w:rsidR="004F2F1A" w:rsidRDefault="004F2F1A" w:rsidP="000130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5639F"/>
    <w:multiLevelType w:val="multilevel"/>
    <w:tmpl w:val="2230D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661989"/>
    <w:multiLevelType w:val="multilevel"/>
    <w:tmpl w:val="A992C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tTA0MTM3swBiYyUdpeDU4uLM/DyQAtNaAAcxDdUsAAAA"/>
  </w:docVars>
  <w:rsids>
    <w:rsidRoot w:val="00B33462"/>
    <w:rsid w:val="00013030"/>
    <w:rsid w:val="0006104E"/>
    <w:rsid w:val="00085A61"/>
    <w:rsid w:val="000C3B9B"/>
    <w:rsid w:val="000E2890"/>
    <w:rsid w:val="00180E38"/>
    <w:rsid w:val="001E53CF"/>
    <w:rsid w:val="00214B44"/>
    <w:rsid w:val="00267C9F"/>
    <w:rsid w:val="00276EBF"/>
    <w:rsid w:val="002A3BC9"/>
    <w:rsid w:val="002F42B6"/>
    <w:rsid w:val="00304A6C"/>
    <w:rsid w:val="00330AAE"/>
    <w:rsid w:val="00350A6C"/>
    <w:rsid w:val="0035124E"/>
    <w:rsid w:val="00382F3E"/>
    <w:rsid w:val="003B59E9"/>
    <w:rsid w:val="003E537A"/>
    <w:rsid w:val="004063E8"/>
    <w:rsid w:val="00414DF6"/>
    <w:rsid w:val="0042522D"/>
    <w:rsid w:val="004C68CA"/>
    <w:rsid w:val="004F2F1A"/>
    <w:rsid w:val="0051128B"/>
    <w:rsid w:val="005E43C6"/>
    <w:rsid w:val="00627678"/>
    <w:rsid w:val="006772F3"/>
    <w:rsid w:val="006C0F0B"/>
    <w:rsid w:val="006D27B7"/>
    <w:rsid w:val="006E369D"/>
    <w:rsid w:val="006F4A2D"/>
    <w:rsid w:val="00713737"/>
    <w:rsid w:val="00725298"/>
    <w:rsid w:val="007F78E3"/>
    <w:rsid w:val="00810500"/>
    <w:rsid w:val="008C1445"/>
    <w:rsid w:val="008C4F3F"/>
    <w:rsid w:val="009022AF"/>
    <w:rsid w:val="009732AC"/>
    <w:rsid w:val="009D1934"/>
    <w:rsid w:val="00A13F2F"/>
    <w:rsid w:val="00A430EB"/>
    <w:rsid w:val="00A55472"/>
    <w:rsid w:val="00AD5844"/>
    <w:rsid w:val="00B01057"/>
    <w:rsid w:val="00B33462"/>
    <w:rsid w:val="00B35119"/>
    <w:rsid w:val="00B417DA"/>
    <w:rsid w:val="00B5102A"/>
    <w:rsid w:val="00BD027A"/>
    <w:rsid w:val="00C0641A"/>
    <w:rsid w:val="00C42AAB"/>
    <w:rsid w:val="00C70FD6"/>
    <w:rsid w:val="00CB5D6B"/>
    <w:rsid w:val="00CE02DA"/>
    <w:rsid w:val="00D25FAA"/>
    <w:rsid w:val="00D370F7"/>
    <w:rsid w:val="00D41E96"/>
    <w:rsid w:val="00DB47EB"/>
    <w:rsid w:val="00DD6F0A"/>
    <w:rsid w:val="00E1491B"/>
    <w:rsid w:val="00E95639"/>
    <w:rsid w:val="00F30CCA"/>
    <w:rsid w:val="00FA07A0"/>
    <w:rsid w:val="00FB7BD6"/>
    <w:rsid w:val="00FD2D20"/>
    <w:rsid w:val="00FD684B"/>
    <w:rsid w:val="0C99315A"/>
    <w:rsid w:val="29D243E8"/>
    <w:rsid w:val="2E5D21FB"/>
    <w:rsid w:val="41EB5F8E"/>
    <w:rsid w:val="57E57B46"/>
    <w:rsid w:val="7C7C7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DBCD335"/>
  <w15:docId w15:val="{2A0C2A56-84EE-4479-9BF4-465442FA4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uiPriority="1" w:qFormat="1"/>
    <w:lsdException w:name="heading 1" w:uiPriority="1" w:qFormat="1"/>
    <w:lsdException w:name="heading 2" w:uiPriority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uiPriority w:val="1"/>
    <w:qFormat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2"/>
      <w:szCs w:val="22"/>
      <w:lang w:eastAsia="en-US" w:bidi="en-US"/>
    </w:rPr>
  </w:style>
  <w:style w:type="paragraph" w:styleId="1">
    <w:name w:val="heading 1"/>
    <w:basedOn w:val="a"/>
    <w:next w:val="a"/>
    <w:uiPriority w:val="1"/>
    <w:qFormat/>
    <w:pPr>
      <w:spacing w:before="106"/>
      <w:ind w:left="278"/>
      <w:outlineLvl w:val="0"/>
    </w:pPr>
    <w:rPr>
      <w:sz w:val="20"/>
      <w:szCs w:val="20"/>
    </w:rPr>
  </w:style>
  <w:style w:type="paragraph" w:styleId="2">
    <w:name w:val="heading 2"/>
    <w:basedOn w:val="a"/>
    <w:next w:val="a"/>
    <w:uiPriority w:val="1"/>
    <w:qFormat/>
    <w:pPr>
      <w:spacing w:before="87"/>
      <w:ind w:left="278"/>
      <w:outlineLvl w:val="1"/>
    </w:pPr>
    <w:rPr>
      <w:b/>
      <w:bCs/>
      <w:sz w:val="17"/>
      <w:szCs w:val="1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17"/>
      <w:szCs w:val="17"/>
    </w:rPr>
  </w:style>
  <w:style w:type="table" w:customStyle="1" w:styleId="TableNormal">
    <w:name w:val="Table Normal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styleId="a5">
    <w:name w:val="Hyperlink"/>
    <w:basedOn w:val="a0"/>
    <w:uiPriority w:val="99"/>
    <w:unhideWhenUsed/>
    <w:rsid w:val="00FD684B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304A6C"/>
    <w:rPr>
      <w:color w:val="605E5C"/>
      <w:shd w:val="clear" w:color="auto" w:fill="E1DFDD"/>
    </w:rPr>
  </w:style>
  <w:style w:type="character" w:styleId="a7">
    <w:name w:val="FollowedHyperlink"/>
    <w:basedOn w:val="a0"/>
    <w:rsid w:val="00D41E96"/>
    <w:rPr>
      <w:color w:val="800080" w:themeColor="followedHyperlink"/>
      <w:u w:val="single"/>
    </w:rPr>
  </w:style>
  <w:style w:type="paragraph" w:styleId="a8">
    <w:name w:val="Balloon Text"/>
    <w:basedOn w:val="a"/>
    <w:link w:val="a9"/>
    <w:rsid w:val="006D27B7"/>
    <w:rPr>
      <w:rFonts w:ascii="Microsoft YaHei UI" w:eastAsia="Microsoft YaHei UI"/>
      <w:sz w:val="18"/>
      <w:szCs w:val="18"/>
    </w:rPr>
  </w:style>
  <w:style w:type="character" w:customStyle="1" w:styleId="a9">
    <w:name w:val="批注框文本 字符"/>
    <w:basedOn w:val="a0"/>
    <w:link w:val="a8"/>
    <w:rsid w:val="006D27B7"/>
    <w:rPr>
      <w:rFonts w:ascii="Microsoft YaHei UI" w:eastAsia="Microsoft YaHei UI" w:hAnsi="Calibri" w:cs="Calibri"/>
      <w:sz w:val="18"/>
      <w:szCs w:val="18"/>
      <w:lang w:eastAsia="en-US" w:bidi="en-US"/>
    </w:rPr>
  </w:style>
  <w:style w:type="paragraph" w:styleId="aa">
    <w:name w:val="header"/>
    <w:basedOn w:val="a"/>
    <w:link w:val="ab"/>
    <w:rsid w:val="00013030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rsid w:val="00013030"/>
    <w:rPr>
      <w:rFonts w:ascii="Calibri" w:eastAsia="Calibri" w:hAnsi="Calibri" w:cs="Calibri"/>
      <w:sz w:val="22"/>
      <w:szCs w:val="22"/>
      <w:lang w:eastAsia="en-US" w:bidi="en-US"/>
    </w:rPr>
  </w:style>
  <w:style w:type="paragraph" w:styleId="ac">
    <w:name w:val="footer"/>
    <w:basedOn w:val="a"/>
    <w:link w:val="ad"/>
    <w:rsid w:val="00013030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rsid w:val="00013030"/>
    <w:rPr>
      <w:rFonts w:ascii="Calibri" w:eastAsia="Calibri" w:hAnsi="Calibri" w:cs="Calibri"/>
      <w:sz w:val="22"/>
      <w:szCs w:val="22"/>
      <w:lang w:eastAsia="en-US" w:bidi="en-US"/>
    </w:rPr>
  </w:style>
  <w:style w:type="paragraph" w:customStyle="1" w:styleId="pv-profile-sectioncard-item-v2">
    <w:name w:val="pv-profile-section__card-item-v2"/>
    <w:basedOn w:val="a"/>
    <w:rsid w:val="006E369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ar-SA"/>
    </w:rPr>
  </w:style>
  <w:style w:type="paragraph" w:customStyle="1" w:styleId="pv-entitydescription">
    <w:name w:val="pv-entity__description"/>
    <w:basedOn w:val="a"/>
    <w:rsid w:val="006E369D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 w:bidi="ar-SA"/>
    </w:rPr>
  </w:style>
  <w:style w:type="character" w:customStyle="1" w:styleId="lt-line-clampline">
    <w:name w:val="lt-line-clamp__line"/>
    <w:basedOn w:val="a0"/>
    <w:rsid w:val="006E3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9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9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644036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812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77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1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8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514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7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1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://www.intranetblog.com/ibms-new-intranet-represents-change-in-intranet-design/" TargetMode="Externa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3.ibm.com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mailto:zhouxxu1985@gmail.com" TargetMode="External"/><Relationship Id="rId14" Type="http://schemas.openxmlformats.org/officeDocument/2006/relationships/hyperlink" Target="https://www.eetomachinery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3</Pages>
  <Words>636</Words>
  <Characters>3626</Characters>
  <Application>Microsoft Office Word</Application>
  <DocSecurity>0</DocSecurity>
  <Lines>30</Lines>
  <Paragraphs>8</Paragraphs>
  <ScaleCrop>false</ScaleCrop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8474</dc:creator>
  <cp:lastModifiedBy>28474608@qq.com</cp:lastModifiedBy>
  <cp:revision>56</cp:revision>
  <dcterms:created xsi:type="dcterms:W3CDTF">2018-11-23T02:40:00Z</dcterms:created>
  <dcterms:modified xsi:type="dcterms:W3CDTF">2019-08-17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12</vt:lpwstr>
  </property>
</Properties>
</file>